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D1C53" w14:textId="00C50431" w:rsidR="00E81B8D" w:rsidRPr="00DB2796" w:rsidRDefault="0014087B" w:rsidP="003973B7">
      <w:pPr>
        <w:pStyle w:val="ListParagraph"/>
        <w:numPr>
          <w:ilvl w:val="0"/>
          <w:numId w:val="2"/>
        </w:numPr>
        <w:rPr>
          <w:b/>
          <w:bCs/>
        </w:rPr>
      </w:pPr>
      <w:r w:rsidRPr="00DB2796">
        <w:rPr>
          <w:b/>
          <w:bCs/>
        </w:rPr>
        <w:t>Introduction</w:t>
      </w:r>
      <w:r w:rsidR="00E12F3D" w:rsidRPr="00DB2796">
        <w:rPr>
          <w:b/>
          <w:bCs/>
        </w:rPr>
        <w:t xml:space="preserve"> (yellow</w:t>
      </w:r>
      <w:r w:rsidR="00B14E50" w:rsidRPr="00DB2796">
        <w:rPr>
          <w:b/>
          <w:bCs/>
        </w:rPr>
        <w:t xml:space="preserve">, </w:t>
      </w:r>
      <w:r w:rsidR="00122F27" w:rsidRPr="00DB2796">
        <w:rPr>
          <w:b/>
          <w:bCs/>
        </w:rPr>
        <w:t>90</w:t>
      </w:r>
      <w:r w:rsidR="00E12F3D" w:rsidRPr="00DB2796">
        <w:rPr>
          <w:b/>
          <w:bCs/>
        </w:rPr>
        <w:t>)</w:t>
      </w:r>
    </w:p>
    <w:p w14:paraId="21199D35" w14:textId="432D02AA" w:rsidR="00895212" w:rsidRDefault="00895212" w:rsidP="00E81B8D">
      <w:pPr>
        <w:pStyle w:val="ListParagraph"/>
        <w:numPr>
          <w:ilvl w:val="1"/>
          <w:numId w:val="2"/>
        </w:numPr>
      </w:pPr>
      <w:r>
        <w:t>Th</w:t>
      </w:r>
      <w:r w:rsidR="009B13C9">
        <w:t>ree overarching themes defined 19</w:t>
      </w:r>
      <w:r w:rsidR="009B13C9" w:rsidRPr="00C943FF">
        <w:rPr>
          <w:vertAlign w:val="superscript"/>
        </w:rPr>
        <w:t>th</w:t>
      </w:r>
      <w:r w:rsidR="009B13C9">
        <w:t xml:space="preserve"> century China</w:t>
      </w:r>
      <w:r w:rsidR="009C5F98">
        <w:t xml:space="preserve">: </w:t>
      </w:r>
      <w:r w:rsidR="00010C00">
        <w:t xml:space="preserve">domestic rebellion, </w:t>
      </w:r>
      <w:r w:rsidR="00FF5529">
        <w:t xml:space="preserve">foreign </w:t>
      </w:r>
      <w:r w:rsidR="002E23C8">
        <w:t xml:space="preserve">invasion, and governmental </w:t>
      </w:r>
      <w:r w:rsidR="00AA5429">
        <w:t>control</w:t>
      </w:r>
      <w:r w:rsidR="00975CBB">
        <w:t xml:space="preserve"> </w:t>
      </w:r>
      <w:r w:rsidR="00975CBB">
        <w:t>(</w:t>
      </w:r>
      <w:r w:rsidR="00975CBB" w:rsidRPr="00453F0C">
        <w:t>Fairbank</w:t>
      </w:r>
      <w:r w:rsidR="00975CBB">
        <w:t xml:space="preserve">, </w:t>
      </w:r>
      <w:r w:rsidR="00975CBB">
        <w:t>187</w:t>
      </w:r>
      <w:r w:rsidR="00975CBB">
        <w:t>)</w:t>
      </w:r>
      <w:r w:rsidR="001F38C6">
        <w:t>, e</w:t>
      </w:r>
      <w:r w:rsidR="0049108B">
        <w:t>ach</w:t>
      </w:r>
      <w:r w:rsidR="00E83F76">
        <w:t xml:space="preserve"> </w:t>
      </w:r>
      <w:r w:rsidR="00975CBB">
        <w:t xml:space="preserve">accented by </w:t>
      </w:r>
      <w:r w:rsidR="00B31011" w:rsidRPr="00B31011">
        <w:t>flood and famine</w:t>
      </w:r>
      <w:r w:rsidR="00CA31DA">
        <w:t xml:space="preserve"> </w:t>
      </w:r>
      <w:r w:rsidR="00CA31DA">
        <w:t>(</w:t>
      </w:r>
      <w:r w:rsidR="00CA31DA" w:rsidRPr="00453F0C">
        <w:t>Fairbank</w:t>
      </w:r>
      <w:r w:rsidR="00CA31DA">
        <w:t xml:space="preserve">, </w:t>
      </w:r>
      <w:r w:rsidR="00CA31DA">
        <w:t>206</w:t>
      </w:r>
      <w:r w:rsidR="00CA31DA">
        <w:t>)</w:t>
      </w:r>
      <w:r w:rsidR="001F38C6">
        <w:t>.</w:t>
      </w:r>
    </w:p>
    <w:p w14:paraId="300490FE" w14:textId="2E23163A" w:rsidR="00F43818" w:rsidRDefault="000F1132" w:rsidP="00363B10">
      <w:pPr>
        <w:pStyle w:val="ListParagraph"/>
        <w:numPr>
          <w:ilvl w:val="1"/>
          <w:numId w:val="2"/>
        </w:numPr>
      </w:pPr>
      <w:r w:rsidRPr="000F1132">
        <w:t xml:space="preserve">Professor </w:t>
      </w:r>
      <w:r w:rsidR="00A16052" w:rsidRPr="00A16052">
        <w:t>Kathryn Edgerton-Tarpley</w:t>
      </w:r>
      <w:r w:rsidR="00F01455">
        <w:t xml:space="preserve"> </w:t>
      </w:r>
      <w:r w:rsidR="00B11014">
        <w:t>explores</w:t>
      </w:r>
      <w:r w:rsidR="00F01455">
        <w:t xml:space="preserve"> </w:t>
      </w:r>
      <w:r w:rsidR="00D645B7">
        <w:t xml:space="preserve">this time </w:t>
      </w:r>
      <w:r w:rsidR="00991F85">
        <w:t xml:space="preserve">of </w:t>
      </w:r>
      <w:r w:rsidR="006D2D14" w:rsidRPr="00B31011">
        <w:t>crisis</w:t>
      </w:r>
      <w:r w:rsidR="006D2D14">
        <w:t xml:space="preserve"> </w:t>
      </w:r>
      <w:r w:rsidR="0082603F">
        <w:t xml:space="preserve">with her </w:t>
      </w:r>
      <w:r w:rsidR="007D42EB">
        <w:t>essay</w:t>
      </w:r>
      <w:r w:rsidR="00B93F24">
        <w:t xml:space="preserve"> </w:t>
      </w:r>
      <w:r w:rsidR="00B93F24" w:rsidRPr="00B93F24">
        <w:t>“Picture to Draw Tears from Iron: The North China Famine of 1876-1879</w:t>
      </w:r>
      <w:r w:rsidR="00AB7ED9">
        <w:t>,</w:t>
      </w:r>
      <w:r w:rsidR="00B93F24" w:rsidRPr="00B93F24">
        <w:t>”</w:t>
      </w:r>
      <w:r w:rsidR="006F0570">
        <w:t xml:space="preserve"> </w:t>
      </w:r>
      <w:r w:rsidR="00AB7ED9">
        <w:t>and u</w:t>
      </w:r>
      <w:r w:rsidR="000C1DDA">
        <w:t>s</w:t>
      </w:r>
      <w:r w:rsidR="00AB7ED9">
        <w:t>es</w:t>
      </w:r>
      <w:r w:rsidR="000C1DDA">
        <w:t xml:space="preserve"> </w:t>
      </w:r>
      <w:r w:rsidR="00363B10">
        <w:t>illustrations from a collection of</w:t>
      </w:r>
      <w:r w:rsidR="00363B10">
        <w:t xml:space="preserve"> </w:t>
      </w:r>
      <w:r w:rsidR="00363B10">
        <w:t xml:space="preserve">pamphlets </w:t>
      </w:r>
      <w:r w:rsidR="008604B0">
        <w:t>created</w:t>
      </w:r>
      <w:r w:rsidR="00363B10">
        <w:t xml:space="preserve"> by Chinese philanthropists</w:t>
      </w:r>
      <w:r w:rsidR="002F095C">
        <w:t xml:space="preserve"> </w:t>
      </w:r>
      <w:r w:rsidR="00421017">
        <w:t xml:space="preserve">to </w:t>
      </w:r>
      <w:r w:rsidR="0097517D">
        <w:t xml:space="preserve">ease the burden on </w:t>
      </w:r>
      <w:r w:rsidR="00A872A8">
        <w:t xml:space="preserve">the rural </w:t>
      </w:r>
      <w:r w:rsidR="004D25A4">
        <w:t>Chin</w:t>
      </w:r>
      <w:r w:rsidR="008B2EE3">
        <w:t>ese</w:t>
      </w:r>
      <w:r w:rsidR="0097517D">
        <w:t xml:space="preserve"> </w:t>
      </w:r>
      <w:r w:rsidR="00745793">
        <w:t xml:space="preserve">during the </w:t>
      </w:r>
      <w:r w:rsidR="008D6B09">
        <w:t>most lethal</w:t>
      </w:r>
      <w:r w:rsidR="008B2EE3">
        <w:t xml:space="preserve"> famine </w:t>
      </w:r>
      <w:r w:rsidR="00924108">
        <w:t>at the time (</w:t>
      </w:r>
      <w:r w:rsidR="005D1694" w:rsidRPr="00A16052">
        <w:t>Edgerton-Tarpley</w:t>
      </w:r>
      <w:r w:rsidR="005D1694">
        <w:t>, “</w:t>
      </w:r>
      <w:r w:rsidR="000B682D">
        <w:t>Introduction</w:t>
      </w:r>
      <w:r w:rsidR="006301D6">
        <w:t>,</w:t>
      </w:r>
      <w:r w:rsidR="005D1694">
        <w:t>”</w:t>
      </w:r>
      <w:r w:rsidR="006301D6">
        <w:t xml:space="preserve"> 1</w:t>
      </w:r>
      <w:r w:rsidR="00924108">
        <w:t>)</w:t>
      </w:r>
      <w:r w:rsidR="0097517D">
        <w:t xml:space="preserve">. </w:t>
      </w:r>
      <w:r w:rsidR="0007403B">
        <w:t xml:space="preserve"> </w:t>
      </w:r>
    </w:p>
    <w:p w14:paraId="302CF951" w14:textId="30BF2A60" w:rsidR="00CA7192" w:rsidRDefault="00716A34" w:rsidP="00E81B8D">
      <w:pPr>
        <w:pStyle w:val="ListParagraph"/>
        <w:numPr>
          <w:ilvl w:val="1"/>
          <w:numId w:val="2"/>
        </w:numPr>
      </w:pPr>
      <w:r>
        <w:t>Throughout</w:t>
      </w:r>
      <w:r w:rsidR="008615F1">
        <w:t xml:space="preserve"> the </w:t>
      </w:r>
      <w:r w:rsidR="00D93FD0">
        <w:t xml:space="preserve">late </w:t>
      </w:r>
      <w:r w:rsidR="001F08C2">
        <w:t>1</w:t>
      </w:r>
      <w:r w:rsidR="002D0CF6">
        <w:t>9</w:t>
      </w:r>
      <w:r w:rsidR="001F08C2" w:rsidRPr="001F08C2">
        <w:rPr>
          <w:vertAlign w:val="superscript"/>
        </w:rPr>
        <w:t>th</w:t>
      </w:r>
      <w:r w:rsidR="001F08C2">
        <w:t xml:space="preserve"> </w:t>
      </w:r>
      <w:r w:rsidR="006F2257">
        <w:t>and early 20</w:t>
      </w:r>
      <w:r w:rsidR="006F2257" w:rsidRPr="006F2257">
        <w:rPr>
          <w:vertAlign w:val="superscript"/>
        </w:rPr>
        <w:t>th</w:t>
      </w:r>
      <w:r w:rsidR="006F2257">
        <w:t xml:space="preserve"> centuries</w:t>
      </w:r>
      <w:r w:rsidR="000660FE">
        <w:t xml:space="preserve">, the </w:t>
      </w:r>
      <w:r w:rsidR="007A2565">
        <w:t xml:space="preserve">Chinese </w:t>
      </w:r>
      <w:r w:rsidR="00CA7192">
        <w:t>gover</w:t>
      </w:r>
      <w:r w:rsidR="00770166">
        <w:t>nment</w:t>
      </w:r>
      <w:r w:rsidR="000660FE">
        <w:t xml:space="preserve"> </w:t>
      </w:r>
      <w:r w:rsidR="00376BF0">
        <w:t xml:space="preserve">began the </w:t>
      </w:r>
      <w:r w:rsidR="00F8503F">
        <w:t xml:space="preserve">slow </w:t>
      </w:r>
      <w:r w:rsidR="00376BF0">
        <w:t xml:space="preserve">prosses of </w:t>
      </w:r>
      <w:r w:rsidR="009F406D">
        <w:t>assimilat</w:t>
      </w:r>
      <w:r w:rsidR="00376BF0">
        <w:t>ing</w:t>
      </w:r>
      <w:r w:rsidR="009F406D">
        <w:t xml:space="preserve"> </w:t>
      </w:r>
      <w:r w:rsidR="003909DE">
        <w:t xml:space="preserve">Western </w:t>
      </w:r>
      <w:r w:rsidR="00296763">
        <w:t>modernization</w:t>
      </w:r>
      <w:r w:rsidR="00CB2648">
        <w:t xml:space="preserve"> into </w:t>
      </w:r>
      <w:r w:rsidR="00F63DE0">
        <w:t>its</w:t>
      </w:r>
      <w:r w:rsidR="00794C23">
        <w:t xml:space="preserve"> </w:t>
      </w:r>
      <w:r w:rsidR="00F63DE0">
        <w:t>infrastructure</w:t>
      </w:r>
      <w:r w:rsidR="00F8503F">
        <w:t xml:space="preserve"> (</w:t>
      </w:r>
      <w:r w:rsidR="00F8503F" w:rsidRPr="00453F0C">
        <w:t>Fairbank</w:t>
      </w:r>
      <w:r w:rsidR="00F8503F">
        <w:t>, 217).</w:t>
      </w:r>
      <w:r w:rsidR="00296763">
        <w:t xml:space="preserve"> </w:t>
      </w:r>
      <w:r w:rsidR="00CC3D00">
        <w:t>H</w:t>
      </w:r>
      <w:r w:rsidR="00CC3D00">
        <w:t xml:space="preserve">owever, </w:t>
      </w:r>
      <w:r w:rsidR="0056188B">
        <w:t>t</w:t>
      </w:r>
      <w:r w:rsidR="00697EFA">
        <w:t xml:space="preserve">he Chinese people </w:t>
      </w:r>
      <w:r w:rsidR="00B137C1">
        <w:t>struggled with</w:t>
      </w:r>
      <w:r w:rsidR="00F072A0">
        <w:t xml:space="preserve"> incorporat</w:t>
      </w:r>
      <w:r w:rsidR="00011B69">
        <w:t>ing</w:t>
      </w:r>
      <w:r w:rsidR="00F32464">
        <w:t xml:space="preserve"> the </w:t>
      </w:r>
      <w:r w:rsidR="00AF0CD9">
        <w:t>advancements</w:t>
      </w:r>
      <w:r w:rsidR="00F32464">
        <w:t xml:space="preserve"> of the </w:t>
      </w:r>
      <w:r w:rsidR="00204CB4">
        <w:t>present Western world</w:t>
      </w:r>
      <w:r w:rsidR="00F32464">
        <w:t xml:space="preserve"> while</w:t>
      </w:r>
      <w:r w:rsidR="007A2565">
        <w:t xml:space="preserve"> </w:t>
      </w:r>
      <w:proofErr w:type="gramStart"/>
      <w:r w:rsidR="007A2565">
        <w:t>still</w:t>
      </w:r>
      <w:r w:rsidR="00F32464">
        <w:t xml:space="preserve"> </w:t>
      </w:r>
      <w:r w:rsidR="005B44B6">
        <w:t>keeping</w:t>
      </w:r>
      <w:proofErr w:type="gramEnd"/>
      <w:r w:rsidR="00822C27">
        <w:t xml:space="preserve"> </w:t>
      </w:r>
      <w:r w:rsidR="00605312">
        <w:t>fai</w:t>
      </w:r>
      <w:r w:rsidR="006825D0">
        <w:t>thful to the</w:t>
      </w:r>
      <w:r w:rsidR="00204CB4">
        <w:t xml:space="preserve"> </w:t>
      </w:r>
      <w:r w:rsidR="00822C27" w:rsidRPr="00822C27">
        <w:t>Confucian</w:t>
      </w:r>
      <w:r w:rsidR="00822C27">
        <w:t xml:space="preserve"> </w:t>
      </w:r>
      <w:r w:rsidR="005B44B6">
        <w:t>teachings</w:t>
      </w:r>
      <w:r w:rsidR="00822C27">
        <w:t xml:space="preserve"> of the </w:t>
      </w:r>
      <w:r w:rsidR="0065736B">
        <w:t>past</w:t>
      </w:r>
      <w:r w:rsidR="005B44B6">
        <w:t xml:space="preserve"> (</w:t>
      </w:r>
      <w:r w:rsidR="005B44B6" w:rsidRPr="00453F0C">
        <w:t>Fairbank</w:t>
      </w:r>
      <w:r w:rsidR="005B44B6">
        <w:t>, 219)</w:t>
      </w:r>
      <w:r w:rsidR="0065736B">
        <w:t xml:space="preserve">. </w:t>
      </w:r>
      <w:r w:rsidR="00FE14BC">
        <w:t xml:space="preserve"> </w:t>
      </w:r>
      <w:r w:rsidR="00DB436F">
        <w:t xml:space="preserve">This </w:t>
      </w:r>
      <w:r w:rsidR="00CD2753">
        <w:t>unease with fore</w:t>
      </w:r>
      <w:r w:rsidR="006E6177">
        <w:t>ig</w:t>
      </w:r>
      <w:r w:rsidR="00CD2753">
        <w:t xml:space="preserve">n </w:t>
      </w:r>
      <w:r w:rsidR="00A65BA1">
        <w:t>encroachment</w:t>
      </w:r>
      <w:r w:rsidR="00F1612A">
        <w:t xml:space="preserve"> and</w:t>
      </w:r>
      <w:r w:rsidR="00A65BA1">
        <w:t xml:space="preserve"> </w:t>
      </w:r>
      <w:r w:rsidR="005B4C4A">
        <w:t>politic</w:t>
      </w:r>
      <w:r w:rsidR="00587096">
        <w:t xml:space="preserve">al pressure </w:t>
      </w:r>
      <w:r w:rsidR="00A629E1">
        <w:t>resulted in</w:t>
      </w:r>
      <w:r w:rsidR="00B61CD5">
        <w:t xml:space="preserve"> </w:t>
      </w:r>
      <w:r w:rsidR="00D62C59">
        <w:t>numerous</w:t>
      </w:r>
      <w:r w:rsidR="00DD6670">
        <w:t xml:space="preserve"> </w:t>
      </w:r>
      <w:r w:rsidR="00B937BC">
        <w:t xml:space="preserve">rebellions </w:t>
      </w:r>
      <w:r w:rsidR="009921B0">
        <w:t>throughout the century</w:t>
      </w:r>
      <w:r w:rsidR="00AA0DFE">
        <w:t>, eventually ending in full-</w:t>
      </w:r>
      <w:r w:rsidR="00C542C4">
        <w:t>blown</w:t>
      </w:r>
      <w:r w:rsidR="00AA0DFE">
        <w:t xml:space="preserve"> war</w:t>
      </w:r>
      <w:r w:rsidR="00C542C4">
        <w:t xml:space="preserve"> with several </w:t>
      </w:r>
      <w:r w:rsidR="00D82E21">
        <w:t>foreign nations</w:t>
      </w:r>
      <w:r w:rsidR="00C542C4">
        <w:t xml:space="preserve"> </w:t>
      </w:r>
      <w:r w:rsidR="00C542C4">
        <w:t>(</w:t>
      </w:r>
      <w:r w:rsidR="00C542C4" w:rsidRPr="00453F0C">
        <w:t>Fairbank</w:t>
      </w:r>
      <w:r w:rsidR="00C542C4">
        <w:t xml:space="preserve">, </w:t>
      </w:r>
      <w:r w:rsidR="00C542C4">
        <w:t>188</w:t>
      </w:r>
      <w:r w:rsidR="00C542C4">
        <w:t>)</w:t>
      </w:r>
      <w:r w:rsidR="00AA0DFE">
        <w:t xml:space="preserve">. </w:t>
      </w:r>
    </w:p>
    <w:p w14:paraId="6D90AF6F" w14:textId="08AEBCE2" w:rsidR="00F36987" w:rsidRDefault="00093C94" w:rsidP="00F36987">
      <w:pPr>
        <w:pStyle w:val="ListParagraph"/>
        <w:numPr>
          <w:ilvl w:val="1"/>
          <w:numId w:val="2"/>
        </w:numPr>
      </w:pPr>
      <w:r>
        <w:t>P</w:t>
      </w:r>
      <w:r w:rsidRPr="00093C94">
        <w:t>rofessor</w:t>
      </w:r>
      <w:r w:rsidR="001261C6">
        <w:t xml:space="preserve"> </w:t>
      </w:r>
      <w:r w:rsidR="001261C6" w:rsidRPr="001261C6">
        <w:t>Peter C. Perdue</w:t>
      </w:r>
      <w:r w:rsidR="001261C6">
        <w:t xml:space="preserve"> and </w:t>
      </w:r>
      <w:r w:rsidR="00D55988" w:rsidRPr="00D55988">
        <w:t>researcher</w:t>
      </w:r>
      <w:r w:rsidR="00C11997">
        <w:t xml:space="preserve"> </w:t>
      </w:r>
      <w:r w:rsidR="00C11997" w:rsidRPr="00C11997">
        <w:t>Ellen Sebring</w:t>
      </w:r>
      <w:r w:rsidR="00C11997">
        <w:t xml:space="preserve"> </w:t>
      </w:r>
      <w:r w:rsidR="00C74931">
        <w:t xml:space="preserve">co-author </w:t>
      </w:r>
      <w:r w:rsidR="00A61A52">
        <w:t>an essay</w:t>
      </w:r>
      <w:r w:rsidR="007B0743">
        <w:t xml:space="preserve"> </w:t>
      </w:r>
      <w:r w:rsidR="004C0372">
        <w:t xml:space="preserve">outlining </w:t>
      </w:r>
      <w:r w:rsidR="00D44DA0">
        <w:t>the blo</w:t>
      </w:r>
      <w:r w:rsidR="00833FAF">
        <w:t>ody</w:t>
      </w:r>
      <w:r w:rsidR="00C41EEE">
        <w:t xml:space="preserve"> </w:t>
      </w:r>
      <w:r w:rsidR="00B92309">
        <w:t>conflict</w:t>
      </w:r>
      <w:r w:rsidR="00B63C8D">
        <w:t xml:space="preserve"> of “The </w:t>
      </w:r>
      <w:r w:rsidR="00AB24EC">
        <w:t>Boxer U</w:t>
      </w:r>
      <w:r w:rsidR="00462E90">
        <w:t>pr</w:t>
      </w:r>
      <w:r w:rsidR="00561F2A">
        <w:t>ising</w:t>
      </w:r>
      <w:r w:rsidR="00B92309">
        <w:t>”</w:t>
      </w:r>
      <w:r w:rsidR="00537FA8">
        <w:t xml:space="preserve"> (</w:t>
      </w:r>
      <w:r w:rsidR="004A658C">
        <w:t>1900-1901</w:t>
      </w:r>
      <w:r w:rsidR="00537FA8">
        <w:t>)</w:t>
      </w:r>
      <w:r w:rsidR="0030713E">
        <w:t>.</w:t>
      </w:r>
      <w:r w:rsidR="003102A3">
        <w:t xml:space="preserve"> </w:t>
      </w:r>
      <w:r w:rsidR="000C1DDA">
        <w:t>Utilizing</w:t>
      </w:r>
      <w:r w:rsidR="0085442D">
        <w:t xml:space="preserve"> </w:t>
      </w:r>
      <w:r w:rsidR="00B92309">
        <w:t>illustrations</w:t>
      </w:r>
      <w:r w:rsidR="004C70E9">
        <w:t xml:space="preserve"> and </w:t>
      </w:r>
      <w:r w:rsidR="00E416A9">
        <w:t>phot</w:t>
      </w:r>
      <w:r w:rsidR="00B92309">
        <w:t>ograph</w:t>
      </w:r>
      <w:r w:rsidR="00E416A9">
        <w:t xml:space="preserve">y </w:t>
      </w:r>
      <w:r w:rsidR="00942D8F">
        <w:t>from</w:t>
      </w:r>
      <w:r w:rsidR="00B92309">
        <w:t xml:space="preserve"> </w:t>
      </w:r>
      <w:r w:rsidR="00A30706">
        <w:t>all</w:t>
      </w:r>
      <w:r w:rsidR="003102A3">
        <w:t xml:space="preserve"> sides</w:t>
      </w:r>
      <w:r w:rsidR="0030713E">
        <w:t xml:space="preserve"> to </w:t>
      </w:r>
      <w:r w:rsidR="009A4BA9">
        <w:t xml:space="preserve">reflect how </w:t>
      </w:r>
      <w:proofErr w:type="gramStart"/>
      <w:r w:rsidR="00832F97">
        <w:t>wide</w:t>
      </w:r>
      <w:r w:rsidR="00305520">
        <w:t>-swinging</w:t>
      </w:r>
      <w:proofErr w:type="gramEnd"/>
      <w:r w:rsidR="00A7665C">
        <w:t xml:space="preserve"> the</w:t>
      </w:r>
      <w:r w:rsidR="00305520">
        <w:t xml:space="preserve"> </w:t>
      </w:r>
      <w:r w:rsidR="00A7665C">
        <w:t xml:space="preserve">world </w:t>
      </w:r>
      <w:r w:rsidR="00305520">
        <w:t xml:space="preserve">media </w:t>
      </w:r>
      <w:r w:rsidR="00A2436D">
        <w:t>portrayed this event</w:t>
      </w:r>
      <w:r w:rsidR="00EB1B1A">
        <w:t xml:space="preserve"> </w:t>
      </w:r>
      <w:r w:rsidR="00EB1B1A" w:rsidRPr="00EB1B1A">
        <w:t>(Perdue, “War &amp; Siege”)</w:t>
      </w:r>
      <w:r w:rsidR="00A2436D">
        <w:t xml:space="preserve">. </w:t>
      </w:r>
    </w:p>
    <w:p w14:paraId="469DAB6C" w14:textId="4408D658" w:rsidR="009607FE" w:rsidRPr="00DB2796" w:rsidRDefault="00E81B8D" w:rsidP="00E81B8D">
      <w:pPr>
        <w:pStyle w:val="ListParagraph"/>
        <w:numPr>
          <w:ilvl w:val="0"/>
          <w:numId w:val="2"/>
        </w:numPr>
        <w:rPr>
          <w:b/>
          <w:bCs/>
        </w:rPr>
      </w:pPr>
      <w:r w:rsidRPr="00DB2796">
        <w:rPr>
          <w:b/>
          <w:bCs/>
        </w:rPr>
        <w:t>Thesis statement</w:t>
      </w:r>
      <w:r w:rsidR="00122F27" w:rsidRPr="00DB2796">
        <w:rPr>
          <w:b/>
          <w:bCs/>
        </w:rPr>
        <w:t xml:space="preserve"> (90)</w:t>
      </w:r>
    </w:p>
    <w:p w14:paraId="058421AE" w14:textId="7BD0BAA9" w:rsidR="00E81B8D" w:rsidRDefault="0099458F" w:rsidP="002F5268">
      <w:pPr>
        <w:pStyle w:val="ListParagraph"/>
        <w:numPr>
          <w:ilvl w:val="1"/>
          <w:numId w:val="2"/>
        </w:numPr>
      </w:pPr>
      <w:r w:rsidRPr="0099458F">
        <w:t>Edgerton-Tarpley and Perdue’s essay</w:t>
      </w:r>
      <w:r w:rsidR="00BC515A">
        <w:t>s</w:t>
      </w:r>
      <w:r w:rsidR="00946990" w:rsidRPr="00946990">
        <w:t xml:space="preserve"> </w:t>
      </w:r>
      <w:r w:rsidR="00E51E37">
        <w:t>review</w:t>
      </w:r>
      <w:r w:rsidR="00B32C45">
        <w:t xml:space="preserve"> a </w:t>
      </w:r>
      <w:r w:rsidR="004C6722">
        <w:t>tumultuous</w:t>
      </w:r>
      <w:r w:rsidR="00946990" w:rsidRPr="00946990">
        <w:t xml:space="preserve"> </w:t>
      </w:r>
      <w:r w:rsidR="0024051E">
        <w:t>25 years</w:t>
      </w:r>
      <w:r w:rsidR="00C304A6">
        <w:t xml:space="preserve"> of </w:t>
      </w:r>
      <w:r w:rsidR="00DC4718">
        <w:t xml:space="preserve">Chinese </w:t>
      </w:r>
      <w:r w:rsidR="00C46DC7">
        <w:t>history</w:t>
      </w:r>
      <w:r w:rsidR="00BC515A">
        <w:t xml:space="preserve">. </w:t>
      </w:r>
      <w:r w:rsidR="00AE7428">
        <w:t>Demonstrating</w:t>
      </w:r>
      <w:r w:rsidR="00B77237">
        <w:t xml:space="preserve"> </w:t>
      </w:r>
      <w:r w:rsidR="00F46CD9">
        <w:t xml:space="preserve">how </w:t>
      </w:r>
      <w:r w:rsidR="00A60E18">
        <w:t>Chinese artists</w:t>
      </w:r>
      <w:r w:rsidR="00CB5A41">
        <w:t xml:space="preserve"> cr</w:t>
      </w:r>
      <w:r w:rsidR="001048E8">
        <w:t>eated</w:t>
      </w:r>
      <w:r w:rsidR="00552BF9">
        <w:t xml:space="preserve"> depictions</w:t>
      </w:r>
      <w:r w:rsidR="006A2AD1">
        <w:t xml:space="preserve"> of </w:t>
      </w:r>
      <w:r w:rsidR="002E7C3C">
        <w:t>these events</w:t>
      </w:r>
      <w:r w:rsidR="001048E8">
        <w:t xml:space="preserve"> </w:t>
      </w:r>
      <w:r w:rsidR="00552BF9">
        <w:t>intending</w:t>
      </w:r>
      <w:r w:rsidR="00A60E18">
        <w:t xml:space="preserve"> </w:t>
      </w:r>
      <w:r w:rsidR="00A60E18">
        <w:t xml:space="preserve">to garner </w:t>
      </w:r>
      <w:r w:rsidR="001048E8">
        <w:t xml:space="preserve">local </w:t>
      </w:r>
      <w:r w:rsidR="00A60E18">
        <w:t>support</w:t>
      </w:r>
      <w:r w:rsidR="00774D1D">
        <w:t>. B</w:t>
      </w:r>
      <w:r w:rsidR="002E7C3C">
        <w:t xml:space="preserve">y appealing </w:t>
      </w:r>
      <w:r w:rsidR="002E7C3C">
        <w:t>to Chinese religious traditions and nationalist values</w:t>
      </w:r>
      <w:r w:rsidR="00CD0535">
        <w:t xml:space="preserve"> </w:t>
      </w:r>
      <w:r w:rsidR="00774D1D">
        <w:t>with imagery that</w:t>
      </w:r>
      <w:r w:rsidR="002E7C3C">
        <w:t xml:space="preserve"> convey</w:t>
      </w:r>
      <w:r w:rsidR="00B15B02">
        <w:t>s</w:t>
      </w:r>
      <w:r w:rsidR="002E7C3C">
        <w:t xml:space="preserve"> </w:t>
      </w:r>
      <w:r w:rsidR="00B15B02">
        <w:t>a</w:t>
      </w:r>
      <w:r w:rsidR="002E7C3C">
        <w:t xml:space="preserve"> </w:t>
      </w:r>
      <w:r w:rsidR="00AE0856">
        <w:t>struggling</w:t>
      </w:r>
      <w:r w:rsidR="0094355E">
        <w:t>, yet</w:t>
      </w:r>
      <w:r w:rsidR="002E7C3C">
        <w:t xml:space="preserve"> resilien</w:t>
      </w:r>
      <w:r w:rsidR="0094355E">
        <w:t>t and brave</w:t>
      </w:r>
      <w:r w:rsidR="002E7C3C">
        <w:t xml:space="preserve"> Chin</w:t>
      </w:r>
      <w:r w:rsidR="009842B4">
        <w:t>ese people</w:t>
      </w:r>
      <w:r w:rsidR="007E2428">
        <w:t xml:space="preserve">, they </w:t>
      </w:r>
      <w:r w:rsidR="000E38D3">
        <w:t>evoke</w:t>
      </w:r>
      <w:r w:rsidR="00C64248">
        <w:t xml:space="preserve">d a strong emotional response </w:t>
      </w:r>
      <w:r w:rsidR="00676B0A">
        <w:t xml:space="preserve">from viewers, </w:t>
      </w:r>
      <w:r w:rsidR="002F5268">
        <w:t>bolstering their cause</w:t>
      </w:r>
      <w:r w:rsidR="002E7C3C">
        <w:t xml:space="preserve">. </w:t>
      </w:r>
      <w:r>
        <w:t xml:space="preserve"> </w:t>
      </w:r>
    </w:p>
    <w:p w14:paraId="270A73F5" w14:textId="3AADBBEE" w:rsidR="004C198C" w:rsidRPr="00DB2796" w:rsidRDefault="004C198C" w:rsidP="003973B7">
      <w:pPr>
        <w:pStyle w:val="ListParagraph"/>
        <w:numPr>
          <w:ilvl w:val="0"/>
          <w:numId w:val="2"/>
        </w:numPr>
        <w:rPr>
          <w:b/>
          <w:bCs/>
        </w:rPr>
      </w:pPr>
      <w:r w:rsidRPr="00DB2796">
        <w:rPr>
          <w:b/>
          <w:bCs/>
        </w:rPr>
        <w:t>What were the intentions behind Chinese artists’ construction of these images?</w:t>
      </w:r>
      <w:r w:rsidR="00437F51" w:rsidRPr="00DB2796">
        <w:rPr>
          <w:b/>
          <w:bCs/>
        </w:rPr>
        <w:t xml:space="preserve"> </w:t>
      </w:r>
      <w:r w:rsidR="00E219E0" w:rsidRPr="00DB2796">
        <w:rPr>
          <w:b/>
          <w:bCs/>
        </w:rPr>
        <w:t>(blue</w:t>
      </w:r>
      <w:r w:rsidR="00B14E50" w:rsidRPr="00DB2796">
        <w:rPr>
          <w:b/>
          <w:bCs/>
        </w:rPr>
        <w:t>, 180</w:t>
      </w:r>
      <w:r w:rsidR="00E219E0" w:rsidRPr="00DB2796">
        <w:rPr>
          <w:b/>
          <w:bCs/>
        </w:rPr>
        <w:t>)</w:t>
      </w:r>
      <w:r w:rsidR="00CF7591" w:rsidRPr="00DB2796">
        <w:rPr>
          <w:b/>
          <w:bCs/>
        </w:rPr>
        <w:t xml:space="preserve"> </w:t>
      </w:r>
    </w:p>
    <w:p w14:paraId="43FDB3D9" w14:textId="77777777" w:rsidR="004A32E0" w:rsidRDefault="004F628B" w:rsidP="009607FE">
      <w:pPr>
        <w:pStyle w:val="ListParagraph"/>
        <w:numPr>
          <w:ilvl w:val="1"/>
          <w:numId w:val="2"/>
        </w:numPr>
      </w:pPr>
      <w:r>
        <w:t xml:space="preserve">In </w:t>
      </w:r>
      <w:r w:rsidR="002B48B6">
        <w:t>both</w:t>
      </w:r>
      <w:r>
        <w:t xml:space="preserve"> </w:t>
      </w:r>
      <w:r w:rsidR="00951C35">
        <w:t>c</w:t>
      </w:r>
      <w:r w:rsidR="00951C35" w:rsidRPr="00951C35">
        <w:t>rise</w:t>
      </w:r>
      <w:r>
        <w:t>s, t</w:t>
      </w:r>
      <w:r>
        <w:t>he artist</w:t>
      </w:r>
      <w:r w:rsidR="00452C52">
        <w:t>s</w:t>
      </w:r>
      <w:r w:rsidR="00FE7665">
        <w:t>’</w:t>
      </w:r>
      <w:r>
        <w:t xml:space="preserve"> </w:t>
      </w:r>
      <w:r w:rsidR="00676C71">
        <w:t xml:space="preserve">intended to promote </w:t>
      </w:r>
      <w:r w:rsidR="00B750E8">
        <w:t>their cause</w:t>
      </w:r>
      <w:r w:rsidR="00524597">
        <w:t xml:space="preserve"> </w:t>
      </w:r>
      <w:r w:rsidR="00C70996">
        <w:t>through</w:t>
      </w:r>
      <w:r w:rsidR="0073452A">
        <w:t xml:space="preserve"> imagery</w:t>
      </w:r>
      <w:r w:rsidR="00C70996">
        <w:t xml:space="preserve"> of </w:t>
      </w:r>
      <w:r w:rsidR="00A4514D">
        <w:t>dra</w:t>
      </w:r>
      <w:r w:rsidR="008C1B12">
        <w:t xml:space="preserve">matic </w:t>
      </w:r>
      <w:r w:rsidR="00BE7D01">
        <w:t>events</w:t>
      </w:r>
      <w:r w:rsidR="0021210F">
        <w:t xml:space="preserve">. </w:t>
      </w:r>
      <w:r w:rsidR="003111A5">
        <w:t>Often,</w:t>
      </w:r>
      <w:r w:rsidR="008F5A52">
        <w:t xml:space="preserve"> </w:t>
      </w:r>
      <w:r w:rsidR="008F5A52">
        <w:t xml:space="preserve">written descriptions or </w:t>
      </w:r>
      <w:r w:rsidR="008F5A52" w:rsidRPr="006D1E0C">
        <w:t>poetic laments</w:t>
      </w:r>
      <w:r w:rsidR="00552337">
        <w:t xml:space="preserve"> </w:t>
      </w:r>
      <w:r w:rsidR="008F5A52">
        <w:t>accompan</w:t>
      </w:r>
      <w:r w:rsidR="0086442E">
        <w:t>ied</w:t>
      </w:r>
      <w:r w:rsidR="008F5A52">
        <w:t xml:space="preserve"> </w:t>
      </w:r>
      <w:r w:rsidR="003111A5">
        <w:t>th</w:t>
      </w:r>
      <w:r w:rsidR="005F7242">
        <w:t>ese illustrations</w:t>
      </w:r>
      <w:r w:rsidR="0012655B">
        <w:t xml:space="preserve"> to add </w:t>
      </w:r>
      <w:r w:rsidR="00481DE7">
        <w:t xml:space="preserve">needed </w:t>
      </w:r>
      <w:r w:rsidR="0012655B">
        <w:t xml:space="preserve">context </w:t>
      </w:r>
      <w:r w:rsidR="00202056">
        <w:t>or</w:t>
      </w:r>
      <w:r w:rsidR="00481DE7">
        <w:t xml:space="preserve"> </w:t>
      </w:r>
      <w:r w:rsidR="0074274A">
        <w:t xml:space="preserve">appeal for </w:t>
      </w:r>
      <w:r w:rsidR="00FE2337">
        <w:t>support</w:t>
      </w:r>
      <w:r w:rsidR="009F5EB9">
        <w:t xml:space="preserve"> to viewers</w:t>
      </w:r>
      <w:r w:rsidR="00FE2337">
        <w:t xml:space="preserve"> </w:t>
      </w:r>
      <w:r w:rsidR="00C9263E">
        <w:t>(</w:t>
      </w:r>
      <w:r w:rsidR="00C9263E" w:rsidRPr="00A16052">
        <w:t>Edgerton-Tarpley</w:t>
      </w:r>
      <w:r w:rsidR="00C9263E">
        <w:t>, “Famine &amp; Philanthropy,” 4)(</w:t>
      </w:r>
      <w:r w:rsidR="003F36B4" w:rsidRPr="003F36B4">
        <w:t>Perdue, “War &amp; Siege</w:t>
      </w:r>
      <w:r w:rsidR="003F36B4">
        <w:t xml:space="preserve">,” </w:t>
      </w:r>
      <w:r w:rsidR="00C9263E">
        <w:t>2</w:t>
      </w:r>
      <w:r w:rsidR="00C9263E">
        <w:t>)</w:t>
      </w:r>
      <w:r w:rsidR="00C36764">
        <w:t xml:space="preserve">, </w:t>
      </w:r>
      <w:r w:rsidR="00E965E0">
        <w:t>however</w:t>
      </w:r>
      <w:r w:rsidR="00EC28CB">
        <w:t xml:space="preserve"> many </w:t>
      </w:r>
      <w:r w:rsidR="0042133B">
        <w:t xml:space="preserve">of these </w:t>
      </w:r>
      <w:r w:rsidR="001C5867">
        <w:t>po</w:t>
      </w:r>
      <w:r w:rsidR="005F2BC1">
        <w:t>rtrayal</w:t>
      </w:r>
      <w:r w:rsidR="001C5867">
        <w:t xml:space="preserve">s </w:t>
      </w:r>
      <w:r w:rsidR="005F2BC1">
        <w:t>overstated</w:t>
      </w:r>
      <w:r w:rsidR="006364B4">
        <w:t xml:space="preserve"> or</w:t>
      </w:r>
      <w:r w:rsidR="00E965E0">
        <w:t xml:space="preserve"> </w:t>
      </w:r>
      <w:r w:rsidR="00EC28CB">
        <w:t xml:space="preserve">fabricated </w:t>
      </w:r>
      <w:r w:rsidR="0073452A">
        <w:t>depictions</w:t>
      </w:r>
      <w:r w:rsidR="00E965E0">
        <w:t xml:space="preserve"> </w:t>
      </w:r>
      <w:r w:rsidR="006B243A">
        <w:t xml:space="preserve">of events </w:t>
      </w:r>
      <w:r w:rsidR="00E965E0">
        <w:t xml:space="preserve">to </w:t>
      </w:r>
      <w:r w:rsidR="005851AB">
        <w:t xml:space="preserve">shed </w:t>
      </w:r>
      <w:r w:rsidR="006A1683">
        <w:t>their side in</w:t>
      </w:r>
      <w:r w:rsidR="0012492A">
        <w:t xml:space="preserve"> </w:t>
      </w:r>
      <w:r w:rsidR="00534358">
        <w:t>a better light</w:t>
      </w:r>
      <w:r w:rsidR="00851893">
        <w:t xml:space="preserve"> </w:t>
      </w:r>
      <w:r w:rsidR="00851893">
        <w:t>(</w:t>
      </w:r>
      <w:r w:rsidR="00851893" w:rsidRPr="003F36B4">
        <w:t>Perdue, “War &amp; Siege</w:t>
      </w:r>
      <w:r w:rsidR="00851893">
        <w:t xml:space="preserve">,” </w:t>
      </w:r>
      <w:r w:rsidR="00851893">
        <w:t>10</w:t>
      </w:r>
      <w:r w:rsidR="00851893">
        <w:t>)</w:t>
      </w:r>
      <w:r w:rsidR="00C9263E">
        <w:t xml:space="preserve">.  </w:t>
      </w:r>
    </w:p>
    <w:p w14:paraId="1D641A5C" w14:textId="2453F57E" w:rsidR="004A32E0" w:rsidRDefault="008A1D0A" w:rsidP="009607FE">
      <w:pPr>
        <w:pStyle w:val="ListParagraph"/>
        <w:numPr>
          <w:ilvl w:val="1"/>
          <w:numId w:val="2"/>
        </w:numPr>
      </w:pPr>
      <w:r>
        <w:t xml:space="preserve">In the case of </w:t>
      </w:r>
      <w:r w:rsidR="003436CC">
        <w:t>“T</w:t>
      </w:r>
      <w:r w:rsidR="00E47F62">
        <w:t xml:space="preserve">he </w:t>
      </w:r>
      <w:r w:rsidR="003436CC">
        <w:t>North China Famine</w:t>
      </w:r>
      <w:r w:rsidR="00A57FEF">
        <w:t>,</w:t>
      </w:r>
      <w:r w:rsidR="00AB6577">
        <w:t>”</w:t>
      </w:r>
      <w:r w:rsidR="00A57FEF">
        <w:t xml:space="preserve"> </w:t>
      </w:r>
      <w:r w:rsidR="00DA1FCF">
        <w:t xml:space="preserve">artists </w:t>
      </w:r>
      <w:r w:rsidR="00DA398E">
        <w:t xml:space="preserve">created </w:t>
      </w:r>
      <w:r w:rsidR="00A11170">
        <w:t>small</w:t>
      </w:r>
      <w:r w:rsidR="00255BDE">
        <w:t xml:space="preserve"> </w:t>
      </w:r>
      <w:r w:rsidR="00D10A5B" w:rsidRPr="00D10A5B">
        <w:t>pamphlet</w:t>
      </w:r>
      <w:r w:rsidR="00A11170">
        <w:t>s</w:t>
      </w:r>
      <w:r w:rsidR="00D10A5B">
        <w:t xml:space="preserve">, seeking </w:t>
      </w:r>
      <w:r w:rsidR="006137B9">
        <w:t xml:space="preserve">to create </w:t>
      </w:r>
      <w:r w:rsidR="00620565">
        <w:t xml:space="preserve">a body of work </w:t>
      </w:r>
      <w:r w:rsidR="00256404">
        <w:t xml:space="preserve">so </w:t>
      </w:r>
      <w:r w:rsidR="00666C16">
        <w:t>emot</w:t>
      </w:r>
      <w:r w:rsidR="00760BD9">
        <w:t>i</w:t>
      </w:r>
      <w:r w:rsidR="00464563">
        <w:t>onal</w:t>
      </w:r>
      <w:r w:rsidR="00760BD9">
        <w:t>ly</w:t>
      </w:r>
      <w:r w:rsidR="00256404">
        <w:t xml:space="preserve"> impactful</w:t>
      </w:r>
      <w:r w:rsidR="00620565">
        <w:t xml:space="preserve"> that </w:t>
      </w:r>
      <w:r w:rsidR="00BB279D">
        <w:t xml:space="preserve">even </w:t>
      </w:r>
      <w:r w:rsidR="00EB7A0B" w:rsidRPr="00EB7A0B">
        <w:t>“people of iron”</w:t>
      </w:r>
      <w:r w:rsidR="00EB7A0B">
        <w:t xml:space="preserve"> </w:t>
      </w:r>
      <w:r w:rsidR="00BA7A9B">
        <w:t xml:space="preserve">would be moved to </w:t>
      </w:r>
      <w:r w:rsidR="005B4AA6">
        <w:t xml:space="preserve">supporting </w:t>
      </w:r>
      <w:r w:rsidR="008D46FC">
        <w:t>th</w:t>
      </w:r>
      <w:r w:rsidR="009A0C06">
        <w:t>ei</w:t>
      </w:r>
      <w:r w:rsidR="00002D5E">
        <w:t>r</w:t>
      </w:r>
      <w:r w:rsidR="008D46FC">
        <w:t xml:space="preserve"> cause</w:t>
      </w:r>
      <w:r w:rsidR="002D13AA">
        <w:t xml:space="preserve"> </w:t>
      </w:r>
      <w:r w:rsidR="008D46FC">
        <w:t>(</w:t>
      </w:r>
      <w:r w:rsidR="008D46FC" w:rsidRPr="00A16052">
        <w:t>Edgerton-Tarpley</w:t>
      </w:r>
      <w:r w:rsidR="008D46FC">
        <w:t>, “Introduction,” 1)</w:t>
      </w:r>
      <w:r w:rsidR="00BA7A9B">
        <w:t xml:space="preserve">. </w:t>
      </w:r>
      <w:r w:rsidR="00262EFD">
        <w:t xml:space="preserve"> </w:t>
      </w:r>
    </w:p>
    <w:p w14:paraId="31B455CF" w14:textId="5DA6DB34" w:rsidR="009607FE" w:rsidRDefault="00D03C05" w:rsidP="009607FE">
      <w:pPr>
        <w:pStyle w:val="ListParagraph"/>
        <w:numPr>
          <w:ilvl w:val="1"/>
          <w:numId w:val="2"/>
        </w:numPr>
      </w:pPr>
      <w:r>
        <w:t xml:space="preserve">The artists who </w:t>
      </w:r>
      <w:r w:rsidR="00A41DD0">
        <w:t xml:space="preserve">portrayed </w:t>
      </w:r>
      <w:r w:rsidR="0054046B">
        <w:t>“The Boxer Rebe</w:t>
      </w:r>
      <w:r w:rsidR="00E1167A">
        <w:t>l</w:t>
      </w:r>
      <w:r w:rsidR="0054046B">
        <w:t>lion”</w:t>
      </w:r>
      <w:r w:rsidR="00E1167A">
        <w:t xml:space="preserve"> 20 years later, </w:t>
      </w:r>
      <w:r w:rsidR="00DE08C6">
        <w:t xml:space="preserve">created </w:t>
      </w:r>
      <w:r w:rsidR="008F0F1A">
        <w:t>g</w:t>
      </w:r>
      <w:r w:rsidR="00F96A1E">
        <w:t>r</w:t>
      </w:r>
      <w:r w:rsidR="008F0F1A">
        <w:t>and</w:t>
      </w:r>
      <w:r w:rsidR="00DE08C6">
        <w:t xml:space="preserve"> </w:t>
      </w:r>
      <w:r w:rsidR="00F96A1E">
        <w:t>interpretations</w:t>
      </w:r>
      <w:r w:rsidR="00B86A99">
        <w:t xml:space="preserve"> of </w:t>
      </w:r>
      <w:r w:rsidR="00F96A1E">
        <w:t xml:space="preserve">land and sea </w:t>
      </w:r>
      <w:r w:rsidR="00B86A99">
        <w:t xml:space="preserve">battles with the </w:t>
      </w:r>
      <w:r w:rsidR="00EE50F9">
        <w:t>inten</w:t>
      </w:r>
      <w:r w:rsidR="00B86A99">
        <w:t>t</w:t>
      </w:r>
      <w:r w:rsidR="00EE50F9">
        <w:t xml:space="preserve"> to</w:t>
      </w:r>
      <w:r w:rsidR="003D14EF" w:rsidRPr="003D14EF">
        <w:t xml:space="preserve"> </w:t>
      </w:r>
      <w:r w:rsidR="003D14EF">
        <w:t>represent a strong</w:t>
      </w:r>
      <w:r w:rsidR="003D14EF">
        <w:t>,</w:t>
      </w:r>
      <w:r w:rsidR="003D14EF">
        <w:t xml:space="preserve"> </w:t>
      </w:r>
      <w:r w:rsidR="006538A9">
        <w:t>resilient</w:t>
      </w:r>
      <w:r w:rsidR="003D14EF">
        <w:t xml:space="preserve"> Chinese force</w:t>
      </w:r>
      <w:r w:rsidR="00EE50F9">
        <w:t xml:space="preserve"> </w:t>
      </w:r>
      <w:r w:rsidR="003D14EF">
        <w:t xml:space="preserve">and </w:t>
      </w:r>
      <w:r w:rsidR="00E55B27">
        <w:t>attract</w:t>
      </w:r>
      <w:r w:rsidR="003D14EF">
        <w:t xml:space="preserve"> </w:t>
      </w:r>
      <w:r w:rsidR="00360CB1" w:rsidRPr="00360CB1">
        <w:t>non-</w:t>
      </w:r>
      <w:r w:rsidR="00360CB1">
        <w:t>C</w:t>
      </w:r>
      <w:r w:rsidR="00360CB1" w:rsidRPr="00360CB1">
        <w:t>hristian</w:t>
      </w:r>
      <w:r w:rsidR="00360CB1" w:rsidRPr="00360CB1">
        <w:t xml:space="preserve"> </w:t>
      </w:r>
      <w:r w:rsidR="0066577C">
        <w:t>nati</w:t>
      </w:r>
      <w:r w:rsidR="002C3289">
        <w:t>onals</w:t>
      </w:r>
      <w:r w:rsidR="00B86A99">
        <w:t xml:space="preserve"> to their cause</w:t>
      </w:r>
      <w:r w:rsidR="00DB750B">
        <w:t xml:space="preserve"> </w:t>
      </w:r>
      <w:r w:rsidR="00B916F4">
        <w:t>in the proses</w:t>
      </w:r>
      <w:r w:rsidR="00502860">
        <w:t xml:space="preserve"> </w:t>
      </w:r>
      <w:r w:rsidR="00E71B26">
        <w:t>(</w:t>
      </w:r>
      <w:r w:rsidR="00E71B26" w:rsidRPr="003F36B4">
        <w:t>Perdue, “</w:t>
      </w:r>
      <w:r w:rsidR="00E71B26">
        <w:t>The View From</w:t>
      </w:r>
      <w:r w:rsidR="00A149DA">
        <w:t xml:space="preserve"> China</w:t>
      </w:r>
      <w:r w:rsidR="00E71B26">
        <w:t xml:space="preserve">,” </w:t>
      </w:r>
      <w:r w:rsidR="00A149DA">
        <w:t>2</w:t>
      </w:r>
      <w:r w:rsidR="00E71B26">
        <w:t>)</w:t>
      </w:r>
      <w:r w:rsidR="00145196">
        <w:t>. However, they</w:t>
      </w:r>
      <w:r w:rsidR="00F714A1">
        <w:t xml:space="preserve"> </w:t>
      </w:r>
      <w:r w:rsidR="008E008E">
        <w:t xml:space="preserve">often had </w:t>
      </w:r>
      <w:r w:rsidR="00145196">
        <w:t xml:space="preserve">to convey this message </w:t>
      </w:r>
      <w:r w:rsidR="00F714A1">
        <w:t xml:space="preserve">with </w:t>
      </w:r>
      <w:r w:rsidR="00083F70">
        <w:t xml:space="preserve">simple </w:t>
      </w:r>
      <w:r w:rsidR="004C3EA0">
        <w:t xml:space="preserve">imagery and </w:t>
      </w:r>
      <w:r w:rsidR="00EE62F2">
        <w:t>rhyming p</w:t>
      </w:r>
      <w:r w:rsidR="0040298C">
        <w:t xml:space="preserve">hrases, as the majority of </w:t>
      </w:r>
      <w:r w:rsidR="00154714">
        <w:t>Chin</w:t>
      </w:r>
      <w:r w:rsidR="003F323F">
        <w:t>ese pe</w:t>
      </w:r>
      <w:r w:rsidR="004434BD">
        <w:t>ople</w:t>
      </w:r>
      <w:r w:rsidR="00154714">
        <w:t xml:space="preserve"> </w:t>
      </w:r>
      <w:r w:rsidR="00C95BB2">
        <w:t>in the early 20</w:t>
      </w:r>
      <w:r w:rsidR="00C95BB2" w:rsidRPr="00C95BB2">
        <w:rPr>
          <w:vertAlign w:val="superscript"/>
        </w:rPr>
        <w:t>th</w:t>
      </w:r>
      <w:r w:rsidR="00C95BB2">
        <w:t xml:space="preserve"> century</w:t>
      </w:r>
      <w:r w:rsidR="00154714">
        <w:t xml:space="preserve"> </w:t>
      </w:r>
      <w:proofErr w:type="gramStart"/>
      <w:r w:rsidR="00154714">
        <w:t>w</w:t>
      </w:r>
      <w:r w:rsidR="004434BD">
        <w:t>ere</w:t>
      </w:r>
      <w:proofErr w:type="gramEnd"/>
      <w:r w:rsidR="00154714">
        <w:t xml:space="preserve"> </w:t>
      </w:r>
      <w:r w:rsidR="00E10990" w:rsidRPr="00E10990">
        <w:t>illiterate</w:t>
      </w:r>
      <w:r w:rsidR="00E10990">
        <w:t xml:space="preserve">. </w:t>
      </w:r>
    </w:p>
    <w:p w14:paraId="570F37C6" w14:textId="73CCE9EF" w:rsidR="004C198C" w:rsidRPr="00DB2796" w:rsidRDefault="004C198C" w:rsidP="003973B7">
      <w:pPr>
        <w:pStyle w:val="ListParagraph"/>
        <w:numPr>
          <w:ilvl w:val="0"/>
          <w:numId w:val="2"/>
        </w:numPr>
        <w:rPr>
          <w:b/>
          <w:bCs/>
        </w:rPr>
      </w:pPr>
      <w:r w:rsidRPr="00DB2796">
        <w:rPr>
          <w:b/>
          <w:bCs/>
        </w:rPr>
        <w:t>How did these images appeal to local Chinese tradition and value systems?</w:t>
      </w:r>
      <w:r w:rsidR="00E219E0" w:rsidRPr="00DB2796">
        <w:rPr>
          <w:b/>
          <w:bCs/>
        </w:rPr>
        <w:t xml:space="preserve"> (green</w:t>
      </w:r>
      <w:r w:rsidR="00B14E50" w:rsidRPr="00DB2796">
        <w:rPr>
          <w:b/>
          <w:bCs/>
        </w:rPr>
        <w:t>, 180</w:t>
      </w:r>
      <w:r w:rsidR="00E219E0" w:rsidRPr="00DB2796">
        <w:rPr>
          <w:b/>
          <w:bCs/>
        </w:rPr>
        <w:t>)</w:t>
      </w:r>
    </w:p>
    <w:p w14:paraId="0F9006E8" w14:textId="1C1E4D5F" w:rsidR="009607FE" w:rsidRDefault="006D655D" w:rsidP="009607FE">
      <w:pPr>
        <w:pStyle w:val="ListParagraph"/>
        <w:numPr>
          <w:ilvl w:val="1"/>
          <w:numId w:val="2"/>
        </w:numPr>
      </w:pPr>
      <w:r>
        <w:lastRenderedPageBreak/>
        <w:t xml:space="preserve">Both </w:t>
      </w:r>
      <w:r w:rsidRPr="006D655D">
        <w:t>campaign</w:t>
      </w:r>
      <w:r>
        <w:t>s</w:t>
      </w:r>
      <w:r w:rsidRPr="006D655D">
        <w:t xml:space="preserve"> </w:t>
      </w:r>
      <w:r w:rsidR="00605D01">
        <w:t xml:space="preserve">used </w:t>
      </w:r>
      <w:r w:rsidR="009B4B11">
        <w:t>images</w:t>
      </w:r>
      <w:r w:rsidR="00605D01">
        <w:t xml:space="preserve"> that</w:t>
      </w:r>
      <w:r w:rsidR="00C00271">
        <w:t xml:space="preserve"> appealed to </w:t>
      </w:r>
      <w:r w:rsidR="00847987">
        <w:t xml:space="preserve">local Chinese </w:t>
      </w:r>
      <w:r w:rsidR="0037549E">
        <w:t xml:space="preserve">religious </w:t>
      </w:r>
      <w:r w:rsidR="00B771E5">
        <w:t>tradi</w:t>
      </w:r>
      <w:r w:rsidR="002A2DDA">
        <w:t xml:space="preserve">tions and </w:t>
      </w:r>
      <w:r w:rsidR="009A7E85">
        <w:t xml:space="preserve">nationalist </w:t>
      </w:r>
      <w:r w:rsidR="002A2DDA">
        <w:t>values</w:t>
      </w:r>
      <w:r w:rsidR="008515D3">
        <w:t xml:space="preserve"> by </w:t>
      </w:r>
      <w:r w:rsidR="00EB50F0">
        <w:t xml:space="preserve">conveying the </w:t>
      </w:r>
      <w:r w:rsidR="008515D3">
        <w:t xml:space="preserve">struggle and </w:t>
      </w:r>
      <w:r w:rsidR="006A76E7">
        <w:t>strength</w:t>
      </w:r>
      <w:r w:rsidR="00EB50F0">
        <w:t xml:space="preserve"> of the Chinese people</w:t>
      </w:r>
      <w:r w:rsidR="00402E2F">
        <w:t xml:space="preserve"> </w:t>
      </w:r>
      <w:r w:rsidR="00006922">
        <w:t>(</w:t>
      </w:r>
      <w:r w:rsidR="00006922" w:rsidRPr="00A16052">
        <w:t>Edgerton-Tarpley</w:t>
      </w:r>
      <w:r w:rsidR="00006922">
        <w:t>, “Famine &amp; Philanthropy,” 4)</w:t>
      </w:r>
    </w:p>
    <w:p w14:paraId="14AD8EDF" w14:textId="45EF62D7" w:rsidR="00807F5D" w:rsidRDefault="00514A9D" w:rsidP="007345E0">
      <w:pPr>
        <w:pStyle w:val="ListParagraph"/>
        <w:numPr>
          <w:ilvl w:val="1"/>
          <w:numId w:val="2"/>
        </w:numPr>
      </w:pPr>
      <w:r>
        <w:t>D</w:t>
      </w:r>
      <w:r>
        <w:t>uring the famine</w:t>
      </w:r>
      <w:r>
        <w:t>, a</w:t>
      </w:r>
      <w:r w:rsidR="00EA47B4">
        <w:t xml:space="preserve"> </w:t>
      </w:r>
      <w:r w:rsidR="00966575" w:rsidRPr="00966575">
        <w:t>broad</w:t>
      </w:r>
      <w:r w:rsidR="00966575" w:rsidRPr="00966575">
        <w:t xml:space="preserve"> </w:t>
      </w:r>
      <w:r w:rsidR="00EA47B4">
        <w:t>array of tactics and imagery</w:t>
      </w:r>
      <w:r w:rsidR="002601E6">
        <w:t xml:space="preserve"> pushed the public t</w:t>
      </w:r>
      <w:r w:rsidR="007345E0">
        <w:t>o</w:t>
      </w:r>
      <w:r w:rsidR="002601E6">
        <w:t xml:space="preserve">ward </w:t>
      </w:r>
      <w:r w:rsidR="007345E0">
        <w:t>contribut</w:t>
      </w:r>
      <w:r w:rsidR="007345E0">
        <w:t>ing</w:t>
      </w:r>
      <w:r w:rsidR="007345E0">
        <w:t xml:space="preserve"> to the relief effort</w:t>
      </w:r>
      <w:r w:rsidR="002661A3">
        <w:t xml:space="preserve"> </w:t>
      </w:r>
      <w:r w:rsidR="006806FB">
        <w:t>(</w:t>
      </w:r>
      <w:r w:rsidR="006806FB" w:rsidRPr="00A16052">
        <w:t>Edgerton-Tarpley</w:t>
      </w:r>
      <w:r w:rsidR="006806FB">
        <w:t xml:space="preserve">, “Famine &amp; Philanthropy,” </w:t>
      </w:r>
      <w:r w:rsidR="00F36446">
        <w:t>7</w:t>
      </w:r>
      <w:r w:rsidR="006806FB">
        <w:t>)</w:t>
      </w:r>
      <w:r w:rsidR="007345E0">
        <w:t xml:space="preserve">.  </w:t>
      </w:r>
      <w:r w:rsidR="00165E25">
        <w:t>Such as i</w:t>
      </w:r>
      <w:r w:rsidR="003C1E70">
        <w:t>l</w:t>
      </w:r>
      <w:r w:rsidR="00FF4606">
        <w:t>lu</w:t>
      </w:r>
      <w:r w:rsidR="003C1E70">
        <w:t>strations of</w:t>
      </w:r>
      <w:r w:rsidR="002E477B">
        <w:t xml:space="preserve"> poor farmers </w:t>
      </w:r>
      <w:r w:rsidR="0071120F">
        <w:t xml:space="preserve">selling their houses </w:t>
      </w:r>
      <w:r w:rsidR="00901CE5">
        <w:t xml:space="preserve">and </w:t>
      </w:r>
      <w:r w:rsidR="007E673D">
        <w:t>family members</w:t>
      </w:r>
      <w:r w:rsidR="00522B9B">
        <w:t>,</w:t>
      </w:r>
      <w:r w:rsidR="003C1E70">
        <w:t xml:space="preserve"> </w:t>
      </w:r>
      <w:r w:rsidR="003F35A7" w:rsidRPr="003F35A7">
        <w:t>cannibalism</w:t>
      </w:r>
      <w:r w:rsidR="00997512">
        <w:t>,</w:t>
      </w:r>
      <w:r w:rsidR="00AB52F9">
        <w:t xml:space="preserve"> and suicide </w:t>
      </w:r>
      <w:r w:rsidR="006A1874">
        <w:t xml:space="preserve">all </w:t>
      </w:r>
      <w:r w:rsidR="00901CE5">
        <w:t>convey</w:t>
      </w:r>
      <w:r w:rsidR="00A00D81">
        <w:t>ed</w:t>
      </w:r>
      <w:r w:rsidR="00901CE5">
        <w:t xml:space="preserve"> </w:t>
      </w:r>
      <w:r w:rsidR="009214FE">
        <w:t>the desperation</w:t>
      </w:r>
      <w:r w:rsidR="006521FE">
        <w:t xml:space="preserve"> of </w:t>
      </w:r>
      <w:r w:rsidR="008B4572">
        <w:t>the N</w:t>
      </w:r>
      <w:r w:rsidR="006521FE">
        <w:t>orthern Chin</w:t>
      </w:r>
      <w:r w:rsidR="00A00D81">
        <w:t>ese</w:t>
      </w:r>
      <w:r w:rsidR="006A1874">
        <w:t xml:space="preserve">, </w:t>
      </w:r>
      <w:r w:rsidR="00B83E6A">
        <w:t xml:space="preserve">appealing to </w:t>
      </w:r>
      <w:r w:rsidR="00707024">
        <w:t>tradit</w:t>
      </w:r>
      <w:r w:rsidR="00016446">
        <w:t>io</w:t>
      </w:r>
      <w:r w:rsidR="00707024">
        <w:t xml:space="preserve">nal </w:t>
      </w:r>
      <w:r w:rsidR="009370F3">
        <w:t xml:space="preserve">Chinese </w:t>
      </w:r>
      <w:r w:rsidR="004A4707">
        <w:rPr>
          <w:rStyle w:val="fontstyle01"/>
        </w:rPr>
        <w:t>family</w:t>
      </w:r>
      <w:r w:rsidR="004A4707">
        <w:t xml:space="preserve"> </w:t>
      </w:r>
      <w:r w:rsidR="00707024">
        <w:t>values</w:t>
      </w:r>
      <w:r w:rsidR="004A4707">
        <w:t xml:space="preserve"> </w:t>
      </w:r>
      <w:r w:rsidR="00B27E94">
        <w:t>(</w:t>
      </w:r>
      <w:r w:rsidR="00B27E94" w:rsidRPr="00453F0C">
        <w:t>Fairbank</w:t>
      </w:r>
      <w:r w:rsidR="00B27E94">
        <w:t>, 18)</w:t>
      </w:r>
      <w:r w:rsidR="00C7121F">
        <w:t>.</w:t>
      </w:r>
    </w:p>
    <w:p w14:paraId="76412996" w14:textId="453E0E3E" w:rsidR="00075AD5" w:rsidRDefault="005D49A2" w:rsidP="007345E0">
      <w:pPr>
        <w:pStyle w:val="ListParagraph"/>
        <w:numPr>
          <w:ilvl w:val="1"/>
          <w:numId w:val="2"/>
        </w:numPr>
      </w:pPr>
      <w:r>
        <w:t xml:space="preserve">Another </w:t>
      </w:r>
      <w:r w:rsidR="00FC4EAF">
        <w:t xml:space="preserve">popular </w:t>
      </w:r>
      <w:r w:rsidR="000718CD">
        <w:t>method empl</w:t>
      </w:r>
      <w:r w:rsidR="002A4F98">
        <w:t>oy</w:t>
      </w:r>
      <w:r w:rsidR="000718CD">
        <w:t>ed</w:t>
      </w:r>
      <w:r w:rsidR="00A1272E">
        <w:t xml:space="preserve"> </w:t>
      </w:r>
      <w:r w:rsidR="000718CD">
        <w:t>w</w:t>
      </w:r>
      <w:r w:rsidR="002A4F98">
        <w:t>as</w:t>
      </w:r>
      <w:r w:rsidR="000718CD">
        <w:t xml:space="preserve"> a </w:t>
      </w:r>
      <w:r w:rsidR="00634BC6">
        <w:t>religio</w:t>
      </w:r>
      <w:r w:rsidR="00D35A6C">
        <w:t>n</w:t>
      </w:r>
      <w:r w:rsidR="00634BC6">
        <w:t xml:space="preserve"> </w:t>
      </w:r>
      <w:r w:rsidR="003B4774">
        <w:t>based “merit system”</w:t>
      </w:r>
      <w:r w:rsidR="00C4301A">
        <w:t xml:space="preserve"> (</w:t>
      </w:r>
      <w:r w:rsidR="00D35A6C" w:rsidRPr="00A16052">
        <w:t>Edgerton-Tarpley</w:t>
      </w:r>
      <w:r w:rsidR="00D35A6C">
        <w:t>, “</w:t>
      </w:r>
      <w:r w:rsidR="00AB7B43">
        <w:t>Mo</w:t>
      </w:r>
      <w:r w:rsidR="00FC4097">
        <w:t>bilizing Relief</w:t>
      </w:r>
      <w:r w:rsidR="00D35A6C">
        <w:t xml:space="preserve">,” </w:t>
      </w:r>
      <w:r w:rsidR="00D35A6C">
        <w:t>8</w:t>
      </w:r>
      <w:r w:rsidR="00C4301A">
        <w:t>)</w:t>
      </w:r>
      <w:r w:rsidR="003020D6">
        <w:t xml:space="preserve">.  This system </w:t>
      </w:r>
      <w:r w:rsidR="00483B30">
        <w:t>rewar</w:t>
      </w:r>
      <w:r w:rsidR="00764635">
        <w:t>ded the gen</w:t>
      </w:r>
      <w:r w:rsidR="00021442">
        <w:t>erous</w:t>
      </w:r>
      <w:r w:rsidR="00764635">
        <w:t xml:space="preserve"> and </w:t>
      </w:r>
      <w:r w:rsidR="00021442">
        <w:t xml:space="preserve">penalized the greedy by </w:t>
      </w:r>
      <w:r w:rsidR="00FD67B1">
        <w:t xml:space="preserve">giving or taking “merit points” </w:t>
      </w:r>
      <w:r w:rsidR="00C40333">
        <w:t xml:space="preserve">that </w:t>
      </w:r>
      <w:r w:rsidR="004822F5">
        <w:t xml:space="preserve">rewarded those who contributed </w:t>
      </w:r>
      <w:r w:rsidR="008B6112">
        <w:t>and would bring</w:t>
      </w:r>
      <w:r w:rsidR="001D49E9">
        <w:t xml:space="preserve"> great fortune later in life</w:t>
      </w:r>
      <w:r w:rsidR="00E5519E">
        <w:t>, appealing to</w:t>
      </w:r>
      <w:r w:rsidR="006749C6">
        <w:t xml:space="preserve"> </w:t>
      </w:r>
      <w:r w:rsidR="00EF46C9">
        <w:t>Confucianist values</w:t>
      </w:r>
      <w:r w:rsidR="00C32CE6">
        <w:t xml:space="preserve"> of holy</w:t>
      </w:r>
      <w:r w:rsidR="00EF46C9">
        <w:t xml:space="preserve"> </w:t>
      </w:r>
      <w:r w:rsidR="00207572">
        <w:t>reward and retribution</w:t>
      </w:r>
      <w:r w:rsidR="00E5519E">
        <w:t xml:space="preserve"> </w:t>
      </w:r>
      <w:r w:rsidR="008B6112">
        <w:t>(</w:t>
      </w:r>
      <w:r w:rsidR="008B6112" w:rsidRPr="00453F0C">
        <w:t>Fairbank</w:t>
      </w:r>
      <w:r w:rsidR="008B6112">
        <w:t xml:space="preserve">, </w:t>
      </w:r>
      <w:r w:rsidR="008B6112">
        <w:t>69</w:t>
      </w:r>
      <w:r w:rsidR="008B6112">
        <w:t>).</w:t>
      </w:r>
      <w:r w:rsidR="00013418">
        <w:t xml:space="preserve"> </w:t>
      </w:r>
    </w:p>
    <w:p w14:paraId="39126265" w14:textId="4D568DD9" w:rsidR="00303C1C" w:rsidRDefault="00011359" w:rsidP="007345E0">
      <w:pPr>
        <w:pStyle w:val="ListParagraph"/>
        <w:numPr>
          <w:ilvl w:val="1"/>
          <w:numId w:val="2"/>
        </w:numPr>
      </w:pPr>
      <w:r>
        <w:t>The artist of “The Boxer</w:t>
      </w:r>
      <w:r w:rsidR="006D4DB9">
        <w:t xml:space="preserve"> Rebellion</w:t>
      </w:r>
      <w:r w:rsidR="0005756A">
        <w:t xml:space="preserve">” </w:t>
      </w:r>
      <w:bookmarkStart w:id="0" w:name="_GoBack"/>
      <w:bookmarkEnd w:id="0"/>
      <w:r w:rsidR="006D4DB9">
        <w:t xml:space="preserve"> </w:t>
      </w:r>
    </w:p>
    <w:p w14:paraId="70684A2D" w14:textId="6E66925C" w:rsidR="005C5B8B" w:rsidRPr="00DB2796" w:rsidRDefault="004C198C" w:rsidP="003973B7">
      <w:pPr>
        <w:pStyle w:val="ListParagraph"/>
        <w:numPr>
          <w:ilvl w:val="0"/>
          <w:numId w:val="2"/>
        </w:numPr>
        <w:rPr>
          <w:b/>
          <w:bCs/>
        </w:rPr>
      </w:pPr>
      <w:r w:rsidRPr="00DB2796">
        <w:rPr>
          <w:b/>
          <w:bCs/>
        </w:rPr>
        <w:t>What responses did the artists intend to evoke from viewers?</w:t>
      </w:r>
      <w:r w:rsidR="00E219E0" w:rsidRPr="00DB2796">
        <w:rPr>
          <w:b/>
          <w:bCs/>
        </w:rPr>
        <w:t xml:space="preserve"> (</w:t>
      </w:r>
      <w:r w:rsidR="00741F15" w:rsidRPr="00DB2796">
        <w:rPr>
          <w:b/>
          <w:bCs/>
        </w:rPr>
        <w:t>pink</w:t>
      </w:r>
      <w:r w:rsidR="00B14E50" w:rsidRPr="00DB2796">
        <w:rPr>
          <w:b/>
          <w:bCs/>
        </w:rPr>
        <w:t>, 180</w:t>
      </w:r>
      <w:r w:rsidR="00E219E0" w:rsidRPr="00DB2796">
        <w:rPr>
          <w:b/>
          <w:bCs/>
        </w:rPr>
        <w:t>)</w:t>
      </w:r>
    </w:p>
    <w:p w14:paraId="0D2D59CF" w14:textId="3D6BABC0" w:rsidR="009607FE" w:rsidRDefault="006B781F" w:rsidP="009607FE">
      <w:pPr>
        <w:pStyle w:val="ListParagraph"/>
        <w:numPr>
          <w:ilvl w:val="1"/>
          <w:numId w:val="2"/>
        </w:numPr>
      </w:pPr>
      <w:r>
        <w:t xml:space="preserve">To </w:t>
      </w:r>
      <w:r w:rsidR="00150ED0">
        <w:t>evoke</w:t>
      </w:r>
      <w:r>
        <w:t xml:space="preserve"> </w:t>
      </w:r>
      <w:r w:rsidR="00580F47">
        <w:t xml:space="preserve">from </w:t>
      </w:r>
      <w:r w:rsidR="006162BA">
        <w:t xml:space="preserve">viewers </w:t>
      </w:r>
      <w:r w:rsidR="0037642B">
        <w:t xml:space="preserve">a </w:t>
      </w:r>
      <w:r w:rsidR="0059023F">
        <w:t xml:space="preserve">need to </w:t>
      </w:r>
      <w:r w:rsidR="00534434">
        <w:t xml:space="preserve">provide </w:t>
      </w:r>
      <w:r w:rsidR="00AC043A">
        <w:t>funding and support to the Chinese people.</w:t>
      </w:r>
      <w:r w:rsidR="0059023F">
        <w:t xml:space="preserve">   </w:t>
      </w:r>
      <w:r w:rsidR="00BF5F28">
        <w:t>`</w:t>
      </w:r>
    </w:p>
    <w:p w14:paraId="6D0B1726" w14:textId="37B43B72" w:rsidR="00FD4C2E" w:rsidRPr="00DB2796" w:rsidRDefault="00FD4C2E" w:rsidP="003973B7">
      <w:pPr>
        <w:pStyle w:val="ListParagraph"/>
        <w:numPr>
          <w:ilvl w:val="0"/>
          <w:numId w:val="2"/>
        </w:numPr>
        <w:rPr>
          <w:b/>
          <w:bCs/>
        </w:rPr>
      </w:pPr>
      <w:r w:rsidRPr="00DB2796">
        <w:rPr>
          <w:b/>
          <w:bCs/>
        </w:rPr>
        <w:t xml:space="preserve">Conclusion </w:t>
      </w:r>
      <w:r w:rsidR="00741F15" w:rsidRPr="00DB2796">
        <w:rPr>
          <w:b/>
          <w:bCs/>
        </w:rPr>
        <w:t>(orange</w:t>
      </w:r>
      <w:r w:rsidR="00B14E50" w:rsidRPr="00DB2796">
        <w:rPr>
          <w:b/>
          <w:bCs/>
        </w:rPr>
        <w:t>, 180</w:t>
      </w:r>
      <w:r w:rsidR="00741F15" w:rsidRPr="00DB2796">
        <w:rPr>
          <w:b/>
          <w:bCs/>
        </w:rPr>
        <w:t>)</w:t>
      </w:r>
    </w:p>
    <w:p w14:paraId="30D3C117" w14:textId="77777777" w:rsidR="009607FE" w:rsidRDefault="009607FE" w:rsidP="009607FE">
      <w:pPr>
        <w:pStyle w:val="ListParagraph"/>
        <w:numPr>
          <w:ilvl w:val="1"/>
          <w:numId w:val="2"/>
        </w:numPr>
      </w:pPr>
    </w:p>
    <w:sectPr w:rsidR="009607F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8A32A" w14:textId="77777777" w:rsidR="00DD43CC" w:rsidRDefault="00DD43CC" w:rsidP="004C198C">
      <w:pPr>
        <w:spacing w:after="0" w:line="240" w:lineRule="auto"/>
      </w:pPr>
      <w:r>
        <w:separator/>
      </w:r>
    </w:p>
  </w:endnote>
  <w:endnote w:type="continuationSeparator" w:id="0">
    <w:p w14:paraId="4FC6C9E3" w14:textId="77777777" w:rsidR="00DD43CC" w:rsidRDefault="00DD43CC" w:rsidP="004C19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NTSabonOSRoma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50272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F1F79C" w14:textId="4133572E" w:rsidR="003973B7" w:rsidRDefault="003973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9683B0" w14:textId="77777777" w:rsidR="00DB02D7" w:rsidRDefault="00DB02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FC1C5" w14:textId="77777777" w:rsidR="00DD43CC" w:rsidRDefault="00DD43CC" w:rsidP="004C198C">
      <w:pPr>
        <w:spacing w:after="0" w:line="240" w:lineRule="auto"/>
      </w:pPr>
      <w:r>
        <w:separator/>
      </w:r>
    </w:p>
  </w:footnote>
  <w:footnote w:type="continuationSeparator" w:id="0">
    <w:p w14:paraId="2F4D8D60" w14:textId="77777777" w:rsidR="00DD43CC" w:rsidRDefault="00DD43CC" w:rsidP="004C19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F8BF6" w14:textId="08FD3578" w:rsidR="004C198C" w:rsidRDefault="004C198C">
    <w:pPr>
      <w:pStyle w:val="Header"/>
    </w:pPr>
    <w:r>
      <w:t>K</w:t>
    </w:r>
    <w:r w:rsidR="00DB02D7">
      <w:t>ai Ri</w:t>
    </w:r>
    <w:r w:rsidR="003973B7">
      <w:t>chardson</w:t>
    </w:r>
  </w:p>
  <w:p w14:paraId="3BCAC582" w14:textId="77777777" w:rsidR="004C198C" w:rsidRDefault="004C19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43CFC"/>
    <w:multiLevelType w:val="multilevel"/>
    <w:tmpl w:val="91ECA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6142A5E"/>
    <w:multiLevelType w:val="hybridMultilevel"/>
    <w:tmpl w:val="2A4AC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5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wNDSwNDEzMLQ0NjJW0lEKTi0uzszPAykwrAUAMc9eEywAAAA="/>
  </w:docVars>
  <w:rsids>
    <w:rsidRoot w:val="00F151DD"/>
    <w:rsid w:val="00002D5E"/>
    <w:rsid w:val="00006922"/>
    <w:rsid w:val="00010BB1"/>
    <w:rsid w:val="00010C00"/>
    <w:rsid w:val="00011359"/>
    <w:rsid w:val="00011B69"/>
    <w:rsid w:val="00013418"/>
    <w:rsid w:val="00016446"/>
    <w:rsid w:val="00021442"/>
    <w:rsid w:val="0005756A"/>
    <w:rsid w:val="00060EFD"/>
    <w:rsid w:val="00065F77"/>
    <w:rsid w:val="000660FE"/>
    <w:rsid w:val="000718CD"/>
    <w:rsid w:val="0007403B"/>
    <w:rsid w:val="00075AD5"/>
    <w:rsid w:val="00083F70"/>
    <w:rsid w:val="00093C94"/>
    <w:rsid w:val="00094BFE"/>
    <w:rsid w:val="000B3906"/>
    <w:rsid w:val="000B40DD"/>
    <w:rsid w:val="000B682D"/>
    <w:rsid w:val="000C1DDA"/>
    <w:rsid w:val="000C70F2"/>
    <w:rsid w:val="000D1336"/>
    <w:rsid w:val="000E38D3"/>
    <w:rsid w:val="000F1132"/>
    <w:rsid w:val="001048E8"/>
    <w:rsid w:val="00122F27"/>
    <w:rsid w:val="00123033"/>
    <w:rsid w:val="00123881"/>
    <w:rsid w:val="0012492A"/>
    <w:rsid w:val="001261C6"/>
    <w:rsid w:val="0012655B"/>
    <w:rsid w:val="00133878"/>
    <w:rsid w:val="0014087B"/>
    <w:rsid w:val="00144CB9"/>
    <w:rsid w:val="00145196"/>
    <w:rsid w:val="00150ED0"/>
    <w:rsid w:val="00154714"/>
    <w:rsid w:val="00163E58"/>
    <w:rsid w:val="00165E25"/>
    <w:rsid w:val="00174090"/>
    <w:rsid w:val="00174DC8"/>
    <w:rsid w:val="001A430B"/>
    <w:rsid w:val="001B0A9D"/>
    <w:rsid w:val="001C53FD"/>
    <w:rsid w:val="001C5867"/>
    <w:rsid w:val="001C74E7"/>
    <w:rsid w:val="001D49E9"/>
    <w:rsid w:val="001E4027"/>
    <w:rsid w:val="001E7DCB"/>
    <w:rsid w:val="001F08C2"/>
    <w:rsid w:val="001F38C6"/>
    <w:rsid w:val="00202056"/>
    <w:rsid w:val="00203948"/>
    <w:rsid w:val="00204CB4"/>
    <w:rsid w:val="0020512B"/>
    <w:rsid w:val="00207572"/>
    <w:rsid w:val="0021210F"/>
    <w:rsid w:val="00226184"/>
    <w:rsid w:val="0024051E"/>
    <w:rsid w:val="0024295F"/>
    <w:rsid w:val="00246728"/>
    <w:rsid w:val="00255BDE"/>
    <w:rsid w:val="00256404"/>
    <w:rsid w:val="00257361"/>
    <w:rsid w:val="002601E6"/>
    <w:rsid w:val="00260D77"/>
    <w:rsid w:val="00262EFD"/>
    <w:rsid w:val="002661A3"/>
    <w:rsid w:val="002849DB"/>
    <w:rsid w:val="00285663"/>
    <w:rsid w:val="00296763"/>
    <w:rsid w:val="002A2DDA"/>
    <w:rsid w:val="002A35E3"/>
    <w:rsid w:val="002A4F98"/>
    <w:rsid w:val="002B48B6"/>
    <w:rsid w:val="002B76B7"/>
    <w:rsid w:val="002C3289"/>
    <w:rsid w:val="002D0CF6"/>
    <w:rsid w:val="002D13AA"/>
    <w:rsid w:val="002E23C8"/>
    <w:rsid w:val="002E477B"/>
    <w:rsid w:val="002E7C3C"/>
    <w:rsid w:val="002F095C"/>
    <w:rsid w:val="002F5268"/>
    <w:rsid w:val="003020D6"/>
    <w:rsid w:val="00303C1C"/>
    <w:rsid w:val="00305520"/>
    <w:rsid w:val="0030713E"/>
    <w:rsid w:val="003102A3"/>
    <w:rsid w:val="003111A5"/>
    <w:rsid w:val="0032379A"/>
    <w:rsid w:val="00335D75"/>
    <w:rsid w:val="00337B73"/>
    <w:rsid w:val="003436CC"/>
    <w:rsid w:val="00360CB1"/>
    <w:rsid w:val="00363B10"/>
    <w:rsid w:val="00372D54"/>
    <w:rsid w:val="0037549E"/>
    <w:rsid w:val="0037642B"/>
    <w:rsid w:val="00376BF0"/>
    <w:rsid w:val="003909DE"/>
    <w:rsid w:val="00392540"/>
    <w:rsid w:val="00394A73"/>
    <w:rsid w:val="00395470"/>
    <w:rsid w:val="003960D6"/>
    <w:rsid w:val="003973B7"/>
    <w:rsid w:val="003B4774"/>
    <w:rsid w:val="003B4C5A"/>
    <w:rsid w:val="003C115B"/>
    <w:rsid w:val="003C13E8"/>
    <w:rsid w:val="003C1E70"/>
    <w:rsid w:val="003C3D9D"/>
    <w:rsid w:val="003D14EF"/>
    <w:rsid w:val="003D33ED"/>
    <w:rsid w:val="003D7A2E"/>
    <w:rsid w:val="003E402F"/>
    <w:rsid w:val="003F323F"/>
    <w:rsid w:val="003F35A7"/>
    <w:rsid w:val="003F36B4"/>
    <w:rsid w:val="004005F0"/>
    <w:rsid w:val="0040298C"/>
    <w:rsid w:val="00402E2F"/>
    <w:rsid w:val="004058FB"/>
    <w:rsid w:val="00414068"/>
    <w:rsid w:val="00421017"/>
    <w:rsid w:val="0042133B"/>
    <w:rsid w:val="0042496A"/>
    <w:rsid w:val="0043415B"/>
    <w:rsid w:val="00437F51"/>
    <w:rsid w:val="00442103"/>
    <w:rsid w:val="004434BD"/>
    <w:rsid w:val="00444D6C"/>
    <w:rsid w:val="004464E8"/>
    <w:rsid w:val="004478C4"/>
    <w:rsid w:val="00452C52"/>
    <w:rsid w:val="00453F0C"/>
    <w:rsid w:val="00455B8D"/>
    <w:rsid w:val="00462E90"/>
    <w:rsid w:val="00464563"/>
    <w:rsid w:val="00477F60"/>
    <w:rsid w:val="00481DE7"/>
    <w:rsid w:val="004822F5"/>
    <w:rsid w:val="00483B30"/>
    <w:rsid w:val="0049108B"/>
    <w:rsid w:val="00492E71"/>
    <w:rsid w:val="0049555E"/>
    <w:rsid w:val="004A32E0"/>
    <w:rsid w:val="004A4707"/>
    <w:rsid w:val="004A658C"/>
    <w:rsid w:val="004C0372"/>
    <w:rsid w:val="004C198C"/>
    <w:rsid w:val="004C3EA0"/>
    <w:rsid w:val="004C622C"/>
    <w:rsid w:val="004C6722"/>
    <w:rsid w:val="004C70E9"/>
    <w:rsid w:val="004D2019"/>
    <w:rsid w:val="004D25A4"/>
    <w:rsid w:val="004D3C3F"/>
    <w:rsid w:val="004D6E0E"/>
    <w:rsid w:val="004F0083"/>
    <w:rsid w:val="004F628B"/>
    <w:rsid w:val="00500254"/>
    <w:rsid w:val="005026D2"/>
    <w:rsid w:val="00502860"/>
    <w:rsid w:val="005033A8"/>
    <w:rsid w:val="005134C2"/>
    <w:rsid w:val="00514A9D"/>
    <w:rsid w:val="00522B9B"/>
    <w:rsid w:val="00524597"/>
    <w:rsid w:val="00534358"/>
    <w:rsid w:val="00534434"/>
    <w:rsid w:val="00537FA8"/>
    <w:rsid w:val="0054046B"/>
    <w:rsid w:val="00540E04"/>
    <w:rsid w:val="00552337"/>
    <w:rsid w:val="00552BF9"/>
    <w:rsid w:val="00555EBA"/>
    <w:rsid w:val="0056188B"/>
    <w:rsid w:val="00561F2A"/>
    <w:rsid w:val="005735B9"/>
    <w:rsid w:val="00573868"/>
    <w:rsid w:val="005804FF"/>
    <w:rsid w:val="00580F47"/>
    <w:rsid w:val="005851AB"/>
    <w:rsid w:val="00587096"/>
    <w:rsid w:val="0059023F"/>
    <w:rsid w:val="005A3BCD"/>
    <w:rsid w:val="005A5B50"/>
    <w:rsid w:val="005B44B6"/>
    <w:rsid w:val="005B4AA6"/>
    <w:rsid w:val="005B4C4A"/>
    <w:rsid w:val="005C5B8B"/>
    <w:rsid w:val="005D1694"/>
    <w:rsid w:val="005D49A2"/>
    <w:rsid w:val="005F019D"/>
    <w:rsid w:val="005F2BC1"/>
    <w:rsid w:val="005F7242"/>
    <w:rsid w:val="00605312"/>
    <w:rsid w:val="00605D01"/>
    <w:rsid w:val="00612710"/>
    <w:rsid w:val="006137B9"/>
    <w:rsid w:val="006162BA"/>
    <w:rsid w:val="00620565"/>
    <w:rsid w:val="00622A15"/>
    <w:rsid w:val="006301D6"/>
    <w:rsid w:val="006347CB"/>
    <w:rsid w:val="00634BC6"/>
    <w:rsid w:val="006364B4"/>
    <w:rsid w:val="00636A07"/>
    <w:rsid w:val="00643B74"/>
    <w:rsid w:val="006463AE"/>
    <w:rsid w:val="00646B69"/>
    <w:rsid w:val="006521FE"/>
    <w:rsid w:val="006538A9"/>
    <w:rsid w:val="0065736B"/>
    <w:rsid w:val="0066577C"/>
    <w:rsid w:val="00666C16"/>
    <w:rsid w:val="00671E07"/>
    <w:rsid w:val="006749C6"/>
    <w:rsid w:val="00676B0A"/>
    <w:rsid w:val="00676C71"/>
    <w:rsid w:val="006806FB"/>
    <w:rsid w:val="006825D0"/>
    <w:rsid w:val="00687943"/>
    <w:rsid w:val="00691D94"/>
    <w:rsid w:val="00696B99"/>
    <w:rsid w:val="00697EFA"/>
    <w:rsid w:val="006A1683"/>
    <w:rsid w:val="006A1874"/>
    <w:rsid w:val="006A1B9D"/>
    <w:rsid w:val="006A2AD1"/>
    <w:rsid w:val="006A76E7"/>
    <w:rsid w:val="006B1222"/>
    <w:rsid w:val="006B243A"/>
    <w:rsid w:val="006B781F"/>
    <w:rsid w:val="006C62DD"/>
    <w:rsid w:val="006C79F6"/>
    <w:rsid w:val="006D0018"/>
    <w:rsid w:val="006D1E0C"/>
    <w:rsid w:val="006D2D14"/>
    <w:rsid w:val="006D4DB9"/>
    <w:rsid w:val="006D655D"/>
    <w:rsid w:val="006E0C99"/>
    <w:rsid w:val="006E1F8D"/>
    <w:rsid w:val="006E6177"/>
    <w:rsid w:val="006F0570"/>
    <w:rsid w:val="006F2257"/>
    <w:rsid w:val="00707024"/>
    <w:rsid w:val="0071120F"/>
    <w:rsid w:val="00716A34"/>
    <w:rsid w:val="00717E1D"/>
    <w:rsid w:val="0073452A"/>
    <w:rsid w:val="007345E0"/>
    <w:rsid w:val="00741F15"/>
    <w:rsid w:val="0074274A"/>
    <w:rsid w:val="00745793"/>
    <w:rsid w:val="007537DF"/>
    <w:rsid w:val="007561D9"/>
    <w:rsid w:val="00760BD9"/>
    <w:rsid w:val="00764635"/>
    <w:rsid w:val="00770166"/>
    <w:rsid w:val="00774D1D"/>
    <w:rsid w:val="0077622A"/>
    <w:rsid w:val="007769E5"/>
    <w:rsid w:val="00787072"/>
    <w:rsid w:val="00794C23"/>
    <w:rsid w:val="00795D4E"/>
    <w:rsid w:val="007A2565"/>
    <w:rsid w:val="007A54B4"/>
    <w:rsid w:val="007B0743"/>
    <w:rsid w:val="007D42EB"/>
    <w:rsid w:val="007E0F2F"/>
    <w:rsid w:val="007E2428"/>
    <w:rsid w:val="007E673D"/>
    <w:rsid w:val="007F053C"/>
    <w:rsid w:val="007F261E"/>
    <w:rsid w:val="007F6177"/>
    <w:rsid w:val="00807F5D"/>
    <w:rsid w:val="008130FF"/>
    <w:rsid w:val="00822C27"/>
    <w:rsid w:val="00823830"/>
    <w:rsid w:val="0082603F"/>
    <w:rsid w:val="00832F97"/>
    <w:rsid w:val="00833FAF"/>
    <w:rsid w:val="00842BBF"/>
    <w:rsid w:val="00847987"/>
    <w:rsid w:val="008515D3"/>
    <w:rsid w:val="00851893"/>
    <w:rsid w:val="00853360"/>
    <w:rsid w:val="0085442D"/>
    <w:rsid w:val="008604B0"/>
    <w:rsid w:val="008615F1"/>
    <w:rsid w:val="00862AAB"/>
    <w:rsid w:val="008637B5"/>
    <w:rsid w:val="0086442E"/>
    <w:rsid w:val="00867D09"/>
    <w:rsid w:val="00871C2D"/>
    <w:rsid w:val="00895212"/>
    <w:rsid w:val="008A1D0A"/>
    <w:rsid w:val="008B26F7"/>
    <w:rsid w:val="008B2EE3"/>
    <w:rsid w:val="008B4572"/>
    <w:rsid w:val="008B6112"/>
    <w:rsid w:val="008C1B12"/>
    <w:rsid w:val="008D4443"/>
    <w:rsid w:val="008D46FC"/>
    <w:rsid w:val="008D6B09"/>
    <w:rsid w:val="008E008E"/>
    <w:rsid w:val="008F0F1A"/>
    <w:rsid w:val="008F5A52"/>
    <w:rsid w:val="00901CE5"/>
    <w:rsid w:val="00912491"/>
    <w:rsid w:val="00913058"/>
    <w:rsid w:val="009214FE"/>
    <w:rsid w:val="00924108"/>
    <w:rsid w:val="0093051D"/>
    <w:rsid w:val="009370F3"/>
    <w:rsid w:val="00942D8F"/>
    <w:rsid w:val="0094355E"/>
    <w:rsid w:val="00946990"/>
    <w:rsid w:val="00947B82"/>
    <w:rsid w:val="00951C35"/>
    <w:rsid w:val="00952894"/>
    <w:rsid w:val="009607FE"/>
    <w:rsid w:val="00966575"/>
    <w:rsid w:val="0097517D"/>
    <w:rsid w:val="00975CBB"/>
    <w:rsid w:val="009842B4"/>
    <w:rsid w:val="009912E5"/>
    <w:rsid w:val="009914DF"/>
    <w:rsid w:val="00991F85"/>
    <w:rsid w:val="009921B0"/>
    <w:rsid w:val="0099458F"/>
    <w:rsid w:val="00997512"/>
    <w:rsid w:val="009A0C06"/>
    <w:rsid w:val="009A261F"/>
    <w:rsid w:val="009A4BA9"/>
    <w:rsid w:val="009A7E85"/>
    <w:rsid w:val="009B13C9"/>
    <w:rsid w:val="009B4743"/>
    <w:rsid w:val="009B4B11"/>
    <w:rsid w:val="009B7833"/>
    <w:rsid w:val="009C20FA"/>
    <w:rsid w:val="009C5F98"/>
    <w:rsid w:val="009F406D"/>
    <w:rsid w:val="009F5EB9"/>
    <w:rsid w:val="00A002C7"/>
    <w:rsid w:val="00A00D81"/>
    <w:rsid w:val="00A11170"/>
    <w:rsid w:val="00A1272E"/>
    <w:rsid w:val="00A149DA"/>
    <w:rsid w:val="00A16052"/>
    <w:rsid w:val="00A20AD0"/>
    <w:rsid w:val="00A2436D"/>
    <w:rsid w:val="00A25250"/>
    <w:rsid w:val="00A30706"/>
    <w:rsid w:val="00A30BDC"/>
    <w:rsid w:val="00A368B7"/>
    <w:rsid w:val="00A41DD0"/>
    <w:rsid w:val="00A4514D"/>
    <w:rsid w:val="00A57FEF"/>
    <w:rsid w:val="00A60E18"/>
    <w:rsid w:val="00A61A52"/>
    <w:rsid w:val="00A629E1"/>
    <w:rsid w:val="00A65BA1"/>
    <w:rsid w:val="00A7557A"/>
    <w:rsid w:val="00A7665C"/>
    <w:rsid w:val="00A872A8"/>
    <w:rsid w:val="00AA0DFE"/>
    <w:rsid w:val="00AA5429"/>
    <w:rsid w:val="00AB24EC"/>
    <w:rsid w:val="00AB52F9"/>
    <w:rsid w:val="00AB5B7D"/>
    <w:rsid w:val="00AB6577"/>
    <w:rsid w:val="00AB7B43"/>
    <w:rsid w:val="00AB7ED9"/>
    <w:rsid w:val="00AC043A"/>
    <w:rsid w:val="00AD1734"/>
    <w:rsid w:val="00AE0856"/>
    <w:rsid w:val="00AE64E5"/>
    <w:rsid w:val="00AE7428"/>
    <w:rsid w:val="00AF0CD9"/>
    <w:rsid w:val="00AF7B1B"/>
    <w:rsid w:val="00B11014"/>
    <w:rsid w:val="00B137C1"/>
    <w:rsid w:val="00B14E50"/>
    <w:rsid w:val="00B15B02"/>
    <w:rsid w:val="00B22522"/>
    <w:rsid w:val="00B27E94"/>
    <w:rsid w:val="00B27FDE"/>
    <w:rsid w:val="00B31011"/>
    <w:rsid w:val="00B32C45"/>
    <w:rsid w:val="00B338A3"/>
    <w:rsid w:val="00B5797B"/>
    <w:rsid w:val="00B61CD5"/>
    <w:rsid w:val="00B63C8D"/>
    <w:rsid w:val="00B750E8"/>
    <w:rsid w:val="00B771E5"/>
    <w:rsid w:val="00B77237"/>
    <w:rsid w:val="00B83E6A"/>
    <w:rsid w:val="00B86A99"/>
    <w:rsid w:val="00B916F4"/>
    <w:rsid w:val="00B92309"/>
    <w:rsid w:val="00B937BC"/>
    <w:rsid w:val="00B93F24"/>
    <w:rsid w:val="00BA22C0"/>
    <w:rsid w:val="00BA7A9B"/>
    <w:rsid w:val="00BB279D"/>
    <w:rsid w:val="00BB5FF7"/>
    <w:rsid w:val="00BB6D41"/>
    <w:rsid w:val="00BC0481"/>
    <w:rsid w:val="00BC515A"/>
    <w:rsid w:val="00BD5C05"/>
    <w:rsid w:val="00BE7D01"/>
    <w:rsid w:val="00BF0D6D"/>
    <w:rsid w:val="00BF5F28"/>
    <w:rsid w:val="00BF74FF"/>
    <w:rsid w:val="00C00271"/>
    <w:rsid w:val="00C11997"/>
    <w:rsid w:val="00C17E03"/>
    <w:rsid w:val="00C229C1"/>
    <w:rsid w:val="00C304A6"/>
    <w:rsid w:val="00C32CE6"/>
    <w:rsid w:val="00C36764"/>
    <w:rsid w:val="00C40333"/>
    <w:rsid w:val="00C41EEE"/>
    <w:rsid w:val="00C4301A"/>
    <w:rsid w:val="00C46DC7"/>
    <w:rsid w:val="00C542C4"/>
    <w:rsid w:val="00C55289"/>
    <w:rsid w:val="00C57DBA"/>
    <w:rsid w:val="00C63383"/>
    <w:rsid w:val="00C64248"/>
    <w:rsid w:val="00C70996"/>
    <w:rsid w:val="00C7121F"/>
    <w:rsid w:val="00C74931"/>
    <w:rsid w:val="00C842F3"/>
    <w:rsid w:val="00C9263E"/>
    <w:rsid w:val="00C93887"/>
    <w:rsid w:val="00C943FF"/>
    <w:rsid w:val="00C95BB2"/>
    <w:rsid w:val="00CA31DA"/>
    <w:rsid w:val="00CA7192"/>
    <w:rsid w:val="00CB2648"/>
    <w:rsid w:val="00CB5A41"/>
    <w:rsid w:val="00CC3D00"/>
    <w:rsid w:val="00CC6347"/>
    <w:rsid w:val="00CC7C3A"/>
    <w:rsid w:val="00CD0535"/>
    <w:rsid w:val="00CD2753"/>
    <w:rsid w:val="00CD501F"/>
    <w:rsid w:val="00CF371B"/>
    <w:rsid w:val="00CF7591"/>
    <w:rsid w:val="00D03C05"/>
    <w:rsid w:val="00D10A5B"/>
    <w:rsid w:val="00D13C65"/>
    <w:rsid w:val="00D16929"/>
    <w:rsid w:val="00D20546"/>
    <w:rsid w:val="00D2283D"/>
    <w:rsid w:val="00D22F29"/>
    <w:rsid w:val="00D27479"/>
    <w:rsid w:val="00D35A6C"/>
    <w:rsid w:val="00D37BA4"/>
    <w:rsid w:val="00D43608"/>
    <w:rsid w:val="00D44DA0"/>
    <w:rsid w:val="00D51C12"/>
    <w:rsid w:val="00D55988"/>
    <w:rsid w:val="00D56893"/>
    <w:rsid w:val="00D62C59"/>
    <w:rsid w:val="00D645B7"/>
    <w:rsid w:val="00D82E21"/>
    <w:rsid w:val="00D8558D"/>
    <w:rsid w:val="00D91EA8"/>
    <w:rsid w:val="00D93FD0"/>
    <w:rsid w:val="00D967C5"/>
    <w:rsid w:val="00DA1FCF"/>
    <w:rsid w:val="00DA398E"/>
    <w:rsid w:val="00DB02D7"/>
    <w:rsid w:val="00DB2796"/>
    <w:rsid w:val="00DB3A7F"/>
    <w:rsid w:val="00DB436F"/>
    <w:rsid w:val="00DB750B"/>
    <w:rsid w:val="00DC4718"/>
    <w:rsid w:val="00DD43CC"/>
    <w:rsid w:val="00DD6670"/>
    <w:rsid w:val="00DE08C6"/>
    <w:rsid w:val="00DE564A"/>
    <w:rsid w:val="00E036B5"/>
    <w:rsid w:val="00E10990"/>
    <w:rsid w:val="00E1167A"/>
    <w:rsid w:val="00E1287B"/>
    <w:rsid w:val="00E12F3D"/>
    <w:rsid w:val="00E219E0"/>
    <w:rsid w:val="00E24F76"/>
    <w:rsid w:val="00E416A9"/>
    <w:rsid w:val="00E47F62"/>
    <w:rsid w:val="00E51E37"/>
    <w:rsid w:val="00E5519E"/>
    <w:rsid w:val="00E55A0E"/>
    <w:rsid w:val="00E55B27"/>
    <w:rsid w:val="00E71B26"/>
    <w:rsid w:val="00E81B8D"/>
    <w:rsid w:val="00E83F76"/>
    <w:rsid w:val="00E86C3E"/>
    <w:rsid w:val="00E91486"/>
    <w:rsid w:val="00E965E0"/>
    <w:rsid w:val="00EA1550"/>
    <w:rsid w:val="00EA47B4"/>
    <w:rsid w:val="00EB1B1A"/>
    <w:rsid w:val="00EB3A25"/>
    <w:rsid w:val="00EB50F0"/>
    <w:rsid w:val="00EB7A0B"/>
    <w:rsid w:val="00EC28CB"/>
    <w:rsid w:val="00EE50F9"/>
    <w:rsid w:val="00EE62F2"/>
    <w:rsid w:val="00EF46C9"/>
    <w:rsid w:val="00F00255"/>
    <w:rsid w:val="00F01455"/>
    <w:rsid w:val="00F072A0"/>
    <w:rsid w:val="00F151DD"/>
    <w:rsid w:val="00F1612A"/>
    <w:rsid w:val="00F32464"/>
    <w:rsid w:val="00F36446"/>
    <w:rsid w:val="00F36987"/>
    <w:rsid w:val="00F36997"/>
    <w:rsid w:val="00F43818"/>
    <w:rsid w:val="00F46CD9"/>
    <w:rsid w:val="00F5329A"/>
    <w:rsid w:val="00F63DE0"/>
    <w:rsid w:val="00F67A33"/>
    <w:rsid w:val="00F714A1"/>
    <w:rsid w:val="00F748EE"/>
    <w:rsid w:val="00F8503F"/>
    <w:rsid w:val="00F96A1E"/>
    <w:rsid w:val="00FA63FD"/>
    <w:rsid w:val="00FB785F"/>
    <w:rsid w:val="00FC4097"/>
    <w:rsid w:val="00FC4EAF"/>
    <w:rsid w:val="00FD16D9"/>
    <w:rsid w:val="00FD4C2E"/>
    <w:rsid w:val="00FD67B1"/>
    <w:rsid w:val="00FE14BC"/>
    <w:rsid w:val="00FE1DCE"/>
    <w:rsid w:val="00FE2337"/>
    <w:rsid w:val="00FE7665"/>
    <w:rsid w:val="00FF449F"/>
    <w:rsid w:val="00FF4606"/>
    <w:rsid w:val="00FF5529"/>
    <w:rsid w:val="00FF7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D3D9060"/>
  <w15:chartTrackingRefBased/>
  <w15:docId w15:val="{BB0C6A98-FB33-4600-9E8A-7591A24B0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19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98C"/>
  </w:style>
  <w:style w:type="paragraph" w:styleId="Footer">
    <w:name w:val="footer"/>
    <w:basedOn w:val="Normal"/>
    <w:link w:val="FooterChar"/>
    <w:uiPriority w:val="99"/>
    <w:unhideWhenUsed/>
    <w:rsid w:val="004C19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98C"/>
  </w:style>
  <w:style w:type="paragraph" w:styleId="ListParagraph">
    <w:name w:val="List Paragraph"/>
    <w:basedOn w:val="Normal"/>
    <w:uiPriority w:val="34"/>
    <w:qFormat/>
    <w:rsid w:val="003973B7"/>
    <w:pPr>
      <w:ind w:left="720"/>
      <w:contextualSpacing/>
    </w:pPr>
  </w:style>
  <w:style w:type="character" w:customStyle="1" w:styleId="fontstyle01">
    <w:name w:val="fontstyle01"/>
    <w:basedOn w:val="DefaultParagraphFont"/>
    <w:rsid w:val="00CD501F"/>
    <w:rPr>
      <w:rFonts w:ascii="TNTSabonOSRoman" w:hAnsi="TNTSabonOSRoman" w:hint="default"/>
      <w:b w:val="0"/>
      <w:bCs w:val="0"/>
      <w:i w:val="0"/>
      <w:iCs w:val="0"/>
      <w:color w:val="24202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11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097B0-9525-4DB6-A8AB-EDB315519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45</Words>
  <Characters>3728</Characters>
  <Application>Microsoft Office Word</Application>
  <DocSecurity>0</DocSecurity>
  <Lines>63</Lines>
  <Paragraphs>31</Paragraphs>
  <ScaleCrop>false</ScaleCrop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on, Kai Edward</dc:creator>
  <cp:keywords/>
  <dc:description/>
  <cp:lastModifiedBy>Kai Richardson</cp:lastModifiedBy>
  <cp:revision>2</cp:revision>
  <dcterms:created xsi:type="dcterms:W3CDTF">2020-03-08T02:55:00Z</dcterms:created>
  <dcterms:modified xsi:type="dcterms:W3CDTF">2020-03-08T02:55:00Z</dcterms:modified>
</cp:coreProperties>
</file>